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627059"/>
    <w:p w14:paraId="6C8D714A" w14:textId="7209F021" w:rsidR="004169D8" w:rsidRPr="001B46DF" w:rsidRDefault="00000000" w:rsidP="007E0BEE">
      <w:pPr>
        <w:spacing w:after="0"/>
        <w:ind w:right="-1440"/>
        <w:rPr>
          <w:b/>
          <w:bCs/>
          <w:color w:val="000000" w:themeColor="text1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sdt>
        <w:sdtPr>
          <w:rPr>
            <w:b/>
            <w:bCs/>
            <w:color w:val="000000" w:themeColor="text1"/>
            <w:sz w:val="56"/>
            <w:szCs w:val="56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alias w:val="Author"/>
          <w:tag w:val=""/>
          <w:id w:val="-324662117"/>
          <w:placeholder>
            <w:docPart w:val="1AB93CB80B1E4D4BBC47F5C45C48CFF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15:appearance w15:val="hidden"/>
          <w:text/>
        </w:sdtPr>
        <w:sdtContent>
          <w:r w:rsidR="007E0BEE">
            <w:rPr>
              <w:b/>
              <w:bCs/>
              <w:color w:val="000000" w:themeColor="text1"/>
              <w:sz w:val="56"/>
              <w:szCs w:val="56"/>
              <w14:shadow w14:blurRad="50800" w14:dist="38100" w14:dir="5400000" w14:sx="100000" w14:sy="100000" w14:kx="0" w14:ky="0" w14:algn="t">
                <w14:srgbClr w14:val="000000">
                  <w14:alpha w14:val="60000"/>
                </w14:srgbClr>
              </w14:shadow>
            </w:rPr>
            <w:t>Ragavi P Ashok</w:t>
          </w:r>
        </w:sdtContent>
      </w:sdt>
    </w:p>
    <w:p w14:paraId="0843D50A" w14:textId="77777777" w:rsidR="00AD70C7" w:rsidRPr="00DC3646" w:rsidRDefault="00AD70C7" w:rsidP="004169D8">
      <w:pPr>
        <w:pStyle w:val="Title"/>
        <w:ind w:left="426" w:hanging="436"/>
        <w:rPr>
          <w:rFonts w:asciiTheme="minorHAnsi" w:eastAsiaTheme="minorHAnsi" w:hAnsiTheme="minorHAnsi" w:cstheme="minorBidi"/>
          <w:i/>
          <w:iCs/>
          <w:caps w:val="0"/>
          <w:color w:val="000000" w:themeColor="text1"/>
          <w:spacing w:val="0"/>
          <w:kern w:val="0"/>
          <w:sz w:val="20"/>
          <w:szCs w:val="20"/>
          <w:lang w:val="en-IN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</w:p>
    <w:p w14:paraId="2265E418" w14:textId="39112129" w:rsidR="00430F22" w:rsidRPr="00DC3646" w:rsidRDefault="007E0BEE" w:rsidP="00AD70C7">
      <w:pPr>
        <w:pStyle w:val="Title"/>
        <w:ind w:left="426" w:hanging="696"/>
        <w:rPr>
          <w:rFonts w:asciiTheme="minorHAnsi" w:eastAsiaTheme="minorHAnsi" w:hAnsiTheme="minorHAnsi" w:cstheme="minorBidi"/>
          <w:i/>
          <w:iCs/>
          <w:caps w:val="0"/>
          <w:color w:val="000000" w:themeColor="text1"/>
          <w:spacing w:val="0"/>
          <w:kern w:val="0"/>
          <w:sz w:val="20"/>
          <w:szCs w:val="20"/>
          <w:lang w:val="en-IN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sectPr w:rsidR="00430F22" w:rsidRPr="00DC3646" w:rsidSect="00430F22">
          <w:type w:val="continuous"/>
          <w:pgSz w:w="11906" w:h="16838"/>
          <w:pgMar w:top="180" w:right="296" w:bottom="0" w:left="450" w:header="144" w:footer="708" w:gutter="0"/>
          <w:cols w:num="2" w:space="720" w:equalWidth="0">
            <w:col w:w="3240" w:space="720"/>
            <w:col w:w="7200"/>
          </w:cols>
          <w:docGrid w:linePitch="360"/>
        </w:sectPr>
      </w:pPr>
      <w:r>
        <w:rPr>
          <w:rFonts w:asciiTheme="minorHAnsi" w:eastAsiaTheme="minorHAnsi" w:hAnsiTheme="minorHAnsi" w:cstheme="minorBidi"/>
          <w:i/>
          <w:iCs/>
          <w:caps w:val="0"/>
          <w:color w:val="000000" w:themeColor="text1"/>
          <w:spacing w:val="0"/>
          <w:kern w:val="0"/>
          <w:sz w:val="20"/>
          <w:szCs w:val="20"/>
          <w:lang w:val="en-IN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                                                     </w:t>
      </w:r>
      <w:r w:rsidR="004169D8" w:rsidRPr="00DC3646">
        <w:rPr>
          <w:rFonts w:asciiTheme="minorHAnsi" w:eastAsiaTheme="minorHAnsi" w:hAnsiTheme="minorHAnsi" w:cstheme="minorBidi"/>
          <w:i/>
          <w:iCs/>
          <w:caps w:val="0"/>
          <w:color w:val="000000" w:themeColor="text1"/>
          <w:spacing w:val="0"/>
          <w:kern w:val="0"/>
          <w:sz w:val="20"/>
          <w:szCs w:val="20"/>
          <w:lang w:val="en-IN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+1 312-868-9804 | sraja5@hawk.iit.edu | </w:t>
      </w:r>
      <w:hyperlink r:id="rId8" w:history="1">
        <w:r w:rsidR="00A65B7E" w:rsidRPr="00DC3646">
          <w:rPr>
            <w:rStyle w:val="Hyperlink"/>
            <w:rFonts w:asciiTheme="minorHAnsi" w:eastAsiaTheme="minorHAnsi" w:hAnsiTheme="minorHAnsi" w:cstheme="minorBidi"/>
            <w:i/>
            <w:iCs/>
            <w:caps w:val="0"/>
            <w:spacing w:val="0"/>
            <w:kern w:val="0"/>
            <w:sz w:val="20"/>
            <w:szCs w:val="20"/>
            <w:lang w:val="en-IN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t>LinkedIn</w:t>
        </w:r>
      </w:hyperlink>
      <w:r w:rsidR="00A65B7E" w:rsidRPr="00DC3646">
        <w:rPr>
          <w:rFonts w:asciiTheme="minorHAnsi" w:eastAsiaTheme="minorHAnsi" w:hAnsiTheme="minorHAnsi" w:cstheme="minorBidi"/>
          <w:i/>
          <w:iCs/>
          <w:caps w:val="0"/>
          <w:color w:val="000000" w:themeColor="text1"/>
          <w:spacing w:val="0"/>
          <w:kern w:val="0"/>
          <w:sz w:val="20"/>
          <w:szCs w:val="20"/>
          <w:lang w:val="en-IN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| </w:t>
      </w:r>
      <w:hyperlink r:id="rId9" w:history="1">
        <w:r w:rsidR="00A65B7E" w:rsidRPr="00DC3646">
          <w:rPr>
            <w:rStyle w:val="Hyperlink"/>
            <w:rFonts w:asciiTheme="minorHAnsi" w:eastAsiaTheme="minorHAnsi" w:hAnsiTheme="minorHAnsi" w:cstheme="minorBidi"/>
            <w:i/>
            <w:iCs/>
            <w:caps w:val="0"/>
            <w:spacing w:val="0"/>
            <w:kern w:val="0"/>
            <w:sz w:val="20"/>
            <w:szCs w:val="20"/>
            <w:lang w:val="en-IN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t>GitHub</w:t>
        </w:r>
      </w:hyperlink>
    </w:p>
    <w:p w14:paraId="02F33A05" w14:textId="77777777" w:rsidR="007E0BEE" w:rsidRDefault="005D16A0" w:rsidP="005236F0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>Summary</w:t>
      </w:r>
    </w:p>
    <w:p w14:paraId="2578D33A" w14:textId="61227BC6" w:rsidR="005236F0" w:rsidRPr="001B46DF" w:rsidRDefault="005236F0" w:rsidP="005236F0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ab/>
      </w:r>
    </w:p>
    <w:p w14:paraId="6B9630EC" w14:textId="4805722F" w:rsidR="0099553F" w:rsidRPr="00E516A1" w:rsidRDefault="00561F53" w:rsidP="00E516A1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  <w:r w:rsidRPr="00E516A1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>Education</w:t>
      </w:r>
      <w:r w:rsidR="004B68AE" w:rsidRPr="00E516A1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ab/>
      </w:r>
    </w:p>
    <w:p w14:paraId="71B9DFF7" w14:textId="77777777" w:rsidR="00E516A1" w:rsidRDefault="00E516A1" w:rsidP="002F7439">
      <w:pPr>
        <w:pStyle w:val="ListParagraph"/>
        <w:numPr>
          <w:ilvl w:val="0"/>
          <w:numId w:val="22"/>
        </w:numPr>
        <w:spacing w:after="0"/>
        <w:ind w:left="90" w:right="-282" w:hanging="180"/>
        <w:rPr>
          <w:rFonts w:ascii="Times New Roman" w:hAnsi="Times New Roman" w:cs="Times New Roman"/>
          <w:b/>
          <w:sz w:val="20"/>
          <w:szCs w:val="20"/>
        </w:rPr>
      </w:pPr>
      <w:r w:rsidRPr="00E516A1">
        <w:rPr>
          <w:rFonts w:ascii="Times New Roman" w:hAnsi="Times New Roman" w:cs="Times New Roman"/>
          <w:b/>
          <w:sz w:val="20"/>
          <w:szCs w:val="20"/>
        </w:rPr>
        <w:t>Master of</w:t>
      </w:r>
      <w:r>
        <w:rPr>
          <w:rFonts w:ascii="Times New Roman" w:hAnsi="Times New Roman" w:cs="Times New Roman"/>
          <w:b/>
          <w:sz w:val="20"/>
          <w:szCs w:val="20"/>
        </w:rPr>
        <w:t xml:space="preserve"> Science – University of North </w:t>
      </w:r>
    </w:p>
    <w:p w14:paraId="3EF6F959" w14:textId="20926CCD" w:rsidR="00E516A1" w:rsidRDefault="002F7439" w:rsidP="00E516A1">
      <w:pPr>
        <w:spacing w:after="0"/>
        <w:ind w:right="-282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516A1">
        <w:rPr>
          <w:rFonts w:ascii="Times New Roman" w:hAnsi="Times New Roman" w:cs="Times New Roman"/>
          <w:b/>
          <w:sz w:val="20"/>
          <w:szCs w:val="20"/>
        </w:rPr>
        <w:t xml:space="preserve">Texas, Dallas, United states of America </w:t>
      </w:r>
    </w:p>
    <w:p w14:paraId="148A3617" w14:textId="233A48CE" w:rsidR="00E516A1" w:rsidRPr="00E516A1" w:rsidRDefault="002F7439" w:rsidP="00E516A1">
      <w:pPr>
        <w:pStyle w:val="TableParagraph"/>
        <w:ind w:left="0" w:right="784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</w:rPr>
        <w:t xml:space="preserve">  </w:t>
      </w:r>
      <w:r w:rsidR="00E516A1" w:rsidRPr="00E516A1">
        <w:rPr>
          <w:rFonts w:ascii="Times New Roman" w:hAnsi="Times New Roman" w:cs="Times New Roman"/>
        </w:rPr>
        <w:t>2023</w:t>
      </w:r>
      <w:r w:rsidR="00E516A1">
        <w:rPr>
          <w:rFonts w:ascii="Times New Roman" w:hAnsi="Times New Roman" w:cs="Times New Roman"/>
          <w:b/>
          <w:sz w:val="20"/>
          <w:szCs w:val="20"/>
        </w:rPr>
        <w:t>-</w:t>
      </w:r>
      <w:r w:rsidR="00E516A1" w:rsidRPr="00E516A1">
        <w:rPr>
          <w:rFonts w:ascii="Times New Roman" w:hAnsi="Times New Roman" w:cs="Times New Roman"/>
        </w:rPr>
        <w:t>2025</w:t>
      </w:r>
      <w:r w:rsidR="00E516A1" w:rsidRPr="00E516A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52602CCA" w14:textId="0E07D67D" w:rsidR="00E516A1" w:rsidRDefault="002F7439" w:rsidP="00E516A1">
      <w:pPr>
        <w:pStyle w:val="TableParagraph"/>
        <w:ind w:left="0" w:right="-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E516A1" w:rsidRPr="00F37C75">
        <w:rPr>
          <w:rFonts w:ascii="Times New Roman" w:hAnsi="Times New Roman" w:cs="Times New Roman"/>
        </w:rPr>
        <w:t xml:space="preserve">Major – </w:t>
      </w:r>
      <w:r w:rsidR="00E516A1">
        <w:rPr>
          <w:rFonts w:ascii="Times New Roman" w:hAnsi="Times New Roman" w:cs="Times New Roman"/>
        </w:rPr>
        <w:t>Advance Data Analytics</w:t>
      </w:r>
      <w:r w:rsidR="00E516A1" w:rsidRPr="00F37C75">
        <w:rPr>
          <w:rFonts w:ascii="Times New Roman" w:hAnsi="Times New Roman" w:cs="Times New Roman"/>
        </w:rPr>
        <w:t xml:space="preserve"> </w:t>
      </w:r>
    </w:p>
    <w:p w14:paraId="4EA31C7F" w14:textId="5DBC301B" w:rsidR="00E516A1" w:rsidRDefault="002F7439" w:rsidP="00E516A1">
      <w:pPr>
        <w:pStyle w:val="TableParagraph"/>
        <w:ind w:left="0" w:right="-2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E516A1" w:rsidRPr="00F37C75">
        <w:rPr>
          <w:rFonts w:ascii="Times New Roman" w:hAnsi="Times New Roman" w:cs="Times New Roman"/>
        </w:rPr>
        <w:t xml:space="preserve">Minor – </w:t>
      </w:r>
      <w:r w:rsidR="00E516A1">
        <w:rPr>
          <w:rFonts w:ascii="Times New Roman" w:hAnsi="Times New Roman" w:cs="Times New Roman"/>
        </w:rPr>
        <w:t>Data science</w:t>
      </w:r>
    </w:p>
    <w:p w14:paraId="3E3209C5" w14:textId="77777777" w:rsidR="00E516A1" w:rsidRPr="00F37C75" w:rsidRDefault="00E516A1" w:rsidP="00E516A1">
      <w:pPr>
        <w:pStyle w:val="TableParagraph"/>
        <w:ind w:left="0" w:right="-230"/>
        <w:rPr>
          <w:rFonts w:ascii="Times New Roman" w:hAnsi="Times New Roman" w:cs="Times New Roman"/>
        </w:rPr>
      </w:pPr>
    </w:p>
    <w:p w14:paraId="6F17E9A4" w14:textId="77777777" w:rsidR="007E0BEE" w:rsidRDefault="007E0BEE" w:rsidP="002F7439">
      <w:pPr>
        <w:pStyle w:val="ListParagraph"/>
        <w:numPr>
          <w:ilvl w:val="0"/>
          <w:numId w:val="22"/>
        </w:numPr>
        <w:spacing w:after="0"/>
        <w:ind w:left="90" w:right="-282" w:hanging="180"/>
        <w:rPr>
          <w:rFonts w:ascii="Times New Roman" w:hAnsi="Times New Roman" w:cs="Times New Roman"/>
          <w:b/>
          <w:sz w:val="20"/>
          <w:szCs w:val="20"/>
        </w:rPr>
      </w:pPr>
      <w:r w:rsidRPr="004A2D3E">
        <w:rPr>
          <w:rFonts w:ascii="Times New Roman" w:hAnsi="Times New Roman" w:cs="Times New Roman"/>
          <w:b/>
          <w:sz w:val="20"/>
          <w:szCs w:val="20"/>
        </w:rPr>
        <w:t xml:space="preserve">Master of Engineering – </w:t>
      </w:r>
      <w:r w:rsidRPr="007E0BEE">
        <w:rPr>
          <w:b/>
          <w:bCs/>
          <w:color w:val="000000" w:themeColor="text1"/>
        </w:rPr>
        <w:t>University</w:t>
      </w:r>
      <w:r w:rsidRPr="004A2D3E">
        <w:rPr>
          <w:rFonts w:ascii="Times New Roman" w:hAnsi="Times New Roman" w:cs="Times New Roman"/>
          <w:b/>
          <w:sz w:val="20"/>
          <w:szCs w:val="20"/>
        </w:rPr>
        <w:t xml:space="preserve"> of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Pr="004A2D3E">
        <w:rPr>
          <w:rFonts w:ascii="Times New Roman" w:hAnsi="Times New Roman" w:cs="Times New Roman"/>
          <w:b/>
          <w:sz w:val="20"/>
          <w:szCs w:val="20"/>
        </w:rPr>
        <w:t xml:space="preserve">Auckland, Auckland, New Zealand </w:t>
      </w:r>
    </w:p>
    <w:p w14:paraId="036B3257" w14:textId="78EC9409" w:rsidR="007E0BEE" w:rsidRPr="00F37C75" w:rsidRDefault="002F7439" w:rsidP="007E0BEE">
      <w:pPr>
        <w:pStyle w:val="TableParagraph"/>
        <w:ind w:left="0" w:right="7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E0BEE" w:rsidRPr="00F37C75">
        <w:rPr>
          <w:rFonts w:ascii="Times New Roman" w:hAnsi="Times New Roman" w:cs="Times New Roman"/>
        </w:rPr>
        <w:t>2018-2019</w:t>
      </w:r>
    </w:p>
    <w:p w14:paraId="4276ED86" w14:textId="20113B71" w:rsidR="007E0BEE" w:rsidRDefault="002F7439" w:rsidP="007E0BEE">
      <w:pPr>
        <w:pStyle w:val="TableParagraph"/>
        <w:ind w:left="0" w:right="-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E0BEE" w:rsidRPr="00F37C75">
        <w:rPr>
          <w:rFonts w:ascii="Times New Roman" w:hAnsi="Times New Roman" w:cs="Times New Roman"/>
        </w:rPr>
        <w:t>Major – Electrica</w:t>
      </w:r>
      <w:r w:rsidR="007E0BEE">
        <w:rPr>
          <w:rFonts w:ascii="Times New Roman" w:hAnsi="Times New Roman" w:cs="Times New Roman"/>
        </w:rPr>
        <w:t>l and</w:t>
      </w:r>
      <w:r w:rsidR="007E0BEE">
        <w:rPr>
          <w:rFonts w:ascii="Times New Roman" w:hAnsi="Times New Roman" w:cs="Times New Roman"/>
        </w:rPr>
        <w:t xml:space="preserve"> </w:t>
      </w:r>
      <w:r w:rsidR="007E0BEE" w:rsidRPr="00F37C75">
        <w:rPr>
          <w:rFonts w:ascii="Times New Roman" w:hAnsi="Times New Roman" w:cs="Times New Roman"/>
        </w:rPr>
        <w:t xml:space="preserve">Electronics </w:t>
      </w:r>
    </w:p>
    <w:p w14:paraId="6783172D" w14:textId="72F1042E" w:rsidR="007E0BEE" w:rsidRPr="00F37C75" w:rsidRDefault="002F7439" w:rsidP="00E516A1">
      <w:pPr>
        <w:pStyle w:val="TableParagraph"/>
        <w:ind w:left="0" w:right="-2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E0BEE" w:rsidRPr="00F37C75">
        <w:rPr>
          <w:rFonts w:ascii="Times New Roman" w:hAnsi="Times New Roman" w:cs="Times New Roman"/>
        </w:rPr>
        <w:t xml:space="preserve">Minor – Computer </w:t>
      </w:r>
      <w:r w:rsidR="00E516A1">
        <w:rPr>
          <w:rFonts w:ascii="Times New Roman" w:hAnsi="Times New Roman" w:cs="Times New Roman"/>
        </w:rPr>
        <w:t>Engineering</w:t>
      </w:r>
    </w:p>
    <w:p w14:paraId="2B1D0FF6" w14:textId="77777777" w:rsidR="007E0BEE" w:rsidRPr="004A2D3E" w:rsidRDefault="007E0BEE" w:rsidP="007E0BEE">
      <w:pPr>
        <w:pStyle w:val="TableParagraph"/>
        <w:spacing w:before="1"/>
        <w:ind w:left="0"/>
        <w:rPr>
          <w:rFonts w:ascii="Times New Roman" w:hAnsi="Times New Roman" w:cs="Times New Roman"/>
          <w:sz w:val="20"/>
          <w:szCs w:val="20"/>
        </w:rPr>
      </w:pPr>
    </w:p>
    <w:p w14:paraId="14FA1873" w14:textId="77777777" w:rsidR="007E0BEE" w:rsidRPr="00E516A1" w:rsidRDefault="007E0BEE" w:rsidP="002F7439">
      <w:pPr>
        <w:pStyle w:val="ListParagraph"/>
        <w:numPr>
          <w:ilvl w:val="0"/>
          <w:numId w:val="22"/>
        </w:numPr>
        <w:spacing w:after="0"/>
        <w:ind w:left="180" w:right="-282" w:hanging="180"/>
        <w:rPr>
          <w:rFonts w:ascii="Times New Roman" w:hAnsi="Times New Roman" w:cs="Times New Roman"/>
          <w:b/>
          <w:sz w:val="20"/>
          <w:szCs w:val="20"/>
        </w:rPr>
      </w:pPr>
      <w:r w:rsidRPr="00E516A1">
        <w:rPr>
          <w:rFonts w:ascii="Times New Roman" w:hAnsi="Times New Roman" w:cs="Times New Roman"/>
          <w:b/>
          <w:sz w:val="20"/>
          <w:szCs w:val="20"/>
        </w:rPr>
        <w:t>Bachelor of Engineering – BNM Institute of Technology, Bangalore, India</w:t>
      </w:r>
    </w:p>
    <w:p w14:paraId="5988C393" w14:textId="7AD5CE4D" w:rsidR="007E0BEE" w:rsidRPr="00F55B28" w:rsidRDefault="002F7439" w:rsidP="007E0BEE">
      <w:pPr>
        <w:pStyle w:val="TableParagraph"/>
        <w:ind w:left="0" w:right="7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E0BEE" w:rsidRPr="00F55B28">
        <w:rPr>
          <w:rFonts w:ascii="Times New Roman" w:hAnsi="Times New Roman" w:cs="Times New Roman"/>
        </w:rPr>
        <w:t>2014-2017</w:t>
      </w:r>
    </w:p>
    <w:p w14:paraId="6EC3C966" w14:textId="2C805205" w:rsidR="007E0BEE" w:rsidRPr="00F55B28" w:rsidRDefault="007E0BEE" w:rsidP="002F7439">
      <w:pPr>
        <w:pStyle w:val="TableParagraph"/>
        <w:ind w:left="180" w:right="-50"/>
        <w:rPr>
          <w:rFonts w:ascii="Times New Roman" w:hAnsi="Times New Roman" w:cs="Times New Roman"/>
        </w:rPr>
      </w:pPr>
      <w:r w:rsidRPr="00F55B28">
        <w:rPr>
          <w:rFonts w:ascii="Times New Roman" w:hAnsi="Times New Roman" w:cs="Times New Roman"/>
        </w:rPr>
        <w:t>Major: Telecommunication</w:t>
      </w:r>
      <w:r>
        <w:rPr>
          <w:rFonts w:ascii="Times New Roman" w:hAnsi="Times New Roman" w:cs="Times New Roman"/>
        </w:rPr>
        <w:t xml:space="preserve"> </w:t>
      </w:r>
      <w:r w:rsidR="002F7439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>Engineering</w:t>
      </w:r>
    </w:p>
    <w:p w14:paraId="520D9B9E" w14:textId="3535C78D" w:rsidR="007E0BEE" w:rsidRPr="001B46DF" w:rsidRDefault="002F7439" w:rsidP="007E0BEE">
      <w:pPr>
        <w:spacing w:after="0"/>
        <w:ind w:right="-282"/>
        <w:rPr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</w:rPr>
        <w:t xml:space="preserve">   </w:t>
      </w:r>
      <w:r w:rsidR="007E0BEE" w:rsidRPr="00F55B28">
        <w:rPr>
          <w:rFonts w:ascii="Times New Roman" w:hAnsi="Times New Roman" w:cs="Times New Roman"/>
        </w:rPr>
        <w:t>Minor: Electronic</w:t>
      </w:r>
      <w:r w:rsidR="00E516A1">
        <w:rPr>
          <w:rFonts w:ascii="Times New Roman" w:hAnsi="Times New Roman" w:cs="Times New Roman"/>
        </w:rPr>
        <w:t>s Engineering</w:t>
      </w:r>
    </w:p>
    <w:p w14:paraId="15DF0D62" w14:textId="77777777" w:rsidR="0077660F" w:rsidRPr="001B46DF" w:rsidRDefault="0077660F" w:rsidP="00D555A7">
      <w:pPr>
        <w:spacing w:after="0"/>
        <w:ind w:right="-282"/>
        <w:rPr>
          <w:color w:val="000000" w:themeColor="text1"/>
          <w:sz w:val="20"/>
          <w:szCs w:val="20"/>
        </w:rPr>
      </w:pPr>
    </w:p>
    <w:p w14:paraId="042420E5" w14:textId="77777777" w:rsidR="007B3D62" w:rsidRPr="001B46DF" w:rsidRDefault="00340963" w:rsidP="00CA2A2C">
      <w:pPr>
        <w:spacing w:after="0" w:line="276" w:lineRule="auto"/>
        <w:rPr>
          <w:color w:val="000000" w:themeColor="text1"/>
          <w:sz w:val="20"/>
          <w:szCs w:val="20"/>
        </w:rPr>
      </w:pPr>
      <w:bookmarkStart w:id="1" w:name="_Hlk1770956"/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>Technical SKILLS</w:t>
      </w:r>
      <w:bookmarkEnd w:id="1"/>
    </w:p>
    <w:p w14:paraId="042E4337" w14:textId="77777777" w:rsidR="002F7439" w:rsidRDefault="002F7439" w:rsidP="002F7439">
      <w:pPr>
        <w:pStyle w:val="ListParagraph"/>
        <w:numPr>
          <w:ilvl w:val="0"/>
          <w:numId w:val="23"/>
        </w:numPr>
        <w:tabs>
          <w:tab w:val="left" w:pos="90"/>
        </w:tabs>
        <w:spacing w:after="0" w:line="276" w:lineRule="auto"/>
        <w:ind w:left="180" w:hanging="180"/>
      </w:pPr>
      <w:r>
        <w:t>Proficient in cloud technologies: AWS, Azure, Google Cloud Platform</w:t>
      </w:r>
    </w:p>
    <w:p w14:paraId="58EECA27" w14:textId="38327E91" w:rsidR="002F7439" w:rsidRDefault="002F7439" w:rsidP="002F7439">
      <w:pPr>
        <w:pStyle w:val="ListParagraph"/>
        <w:numPr>
          <w:ilvl w:val="0"/>
          <w:numId w:val="23"/>
        </w:numPr>
        <w:tabs>
          <w:tab w:val="left" w:pos="90"/>
        </w:tabs>
        <w:spacing w:after="0" w:line="276" w:lineRule="auto"/>
        <w:ind w:left="180" w:hanging="180"/>
      </w:pPr>
      <w:r>
        <w:t xml:space="preserve"> Proficient in programming languages: Python, R, SQL </w:t>
      </w:r>
    </w:p>
    <w:p w14:paraId="78485611" w14:textId="77777777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 xml:space="preserve">Familiarity with big data technologies: Hadoop, Spark </w:t>
      </w:r>
      <w:r>
        <w:t>4</w:t>
      </w:r>
    </w:p>
    <w:p w14:paraId="42752235" w14:textId="0A1AD10D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>Strong scripting skills in Python, Bash, and PowerShell</w:t>
      </w:r>
    </w:p>
    <w:p w14:paraId="0B64F754" w14:textId="7649D98A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>Experience with containerization tools: Docker, Kubernetes</w:t>
      </w:r>
    </w:p>
    <w:p w14:paraId="7AF30945" w14:textId="277B6977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 xml:space="preserve">Proficient in configuration management tools: Ansible, Puppet, Chef </w:t>
      </w:r>
    </w:p>
    <w:p w14:paraId="13D97883" w14:textId="76AAC76F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 xml:space="preserve">Experience with machine learning algorithms and frameworks: scikit-learn, TensorFlow, </w:t>
      </w:r>
      <w:proofErr w:type="spellStart"/>
      <w:r>
        <w:t>PyTorch</w:t>
      </w:r>
      <w:proofErr w:type="spellEnd"/>
      <w:r>
        <w:t>.</w:t>
      </w:r>
    </w:p>
    <w:p w14:paraId="6CB822DF" w14:textId="6C359B7A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>Proficient in data visualization tools: Tableau, Power BI, Matplotlib, Seaborn</w:t>
      </w:r>
    </w:p>
    <w:p w14:paraId="0A610214" w14:textId="35B1E5A9" w:rsidR="002F7439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</w:pPr>
      <w:r>
        <w:t xml:space="preserve">Familiarity with continuous integration/continuous deployment (CI/CD) pipelines: Jenkins, GitLab CI/CD. </w:t>
      </w:r>
    </w:p>
    <w:p w14:paraId="0E9D5FE2" w14:textId="7D236CAC" w:rsidR="00385E21" w:rsidRDefault="002F7439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  <w:rPr>
          <w:b/>
          <w:bCs/>
          <w:color w:val="000000" w:themeColor="text1"/>
          <w:sz w:val="20"/>
          <w:szCs w:val="20"/>
        </w:rPr>
      </w:pPr>
      <w:r>
        <w:t>Experience with version control systems: Git, Subversion</w:t>
      </w:r>
      <w:r w:rsidR="00647536" w:rsidRPr="002F7439">
        <w:rPr>
          <w:b/>
          <w:bCs/>
          <w:color w:val="000000" w:themeColor="text1"/>
          <w:sz w:val="20"/>
          <w:szCs w:val="20"/>
        </w:rPr>
        <w:tab/>
      </w:r>
      <w:r w:rsidR="00385E21" w:rsidRPr="002F7439">
        <w:rPr>
          <w:b/>
          <w:bCs/>
          <w:color w:val="000000" w:themeColor="text1"/>
          <w:sz w:val="20"/>
          <w:szCs w:val="20"/>
        </w:rPr>
        <w:t xml:space="preserve">        </w:t>
      </w:r>
      <w:r w:rsidR="008E19BA" w:rsidRPr="002F7439">
        <w:rPr>
          <w:b/>
          <w:bCs/>
          <w:color w:val="000000" w:themeColor="text1"/>
          <w:sz w:val="20"/>
          <w:szCs w:val="20"/>
        </w:rPr>
        <w:t xml:space="preserve">   </w:t>
      </w:r>
      <w:r w:rsidR="00EF22B5" w:rsidRPr="002F7439">
        <w:rPr>
          <w:b/>
          <w:bCs/>
          <w:color w:val="000000" w:themeColor="text1"/>
          <w:sz w:val="20"/>
          <w:szCs w:val="20"/>
        </w:rPr>
        <w:t xml:space="preserve">  </w:t>
      </w:r>
    </w:p>
    <w:p w14:paraId="5834A8E6" w14:textId="77777777" w:rsidR="00397B96" w:rsidRPr="002F7439" w:rsidRDefault="00397B96" w:rsidP="002F7439">
      <w:pPr>
        <w:pStyle w:val="ListParagraph"/>
        <w:numPr>
          <w:ilvl w:val="0"/>
          <w:numId w:val="23"/>
        </w:numPr>
        <w:spacing w:after="0" w:line="276" w:lineRule="auto"/>
        <w:ind w:left="180" w:hanging="180"/>
        <w:rPr>
          <w:b/>
          <w:bCs/>
          <w:color w:val="000000" w:themeColor="text1"/>
          <w:sz w:val="20"/>
          <w:szCs w:val="20"/>
        </w:rPr>
      </w:pPr>
    </w:p>
    <w:p w14:paraId="238C2F83" w14:textId="03DB95CF" w:rsidR="00A01041" w:rsidRPr="001B46DF" w:rsidRDefault="00A01041" w:rsidP="00EF05B4">
      <w:pPr>
        <w:spacing w:after="0"/>
        <w:ind w:right="322" w:firstLine="720"/>
        <w:jc w:val="both"/>
        <w:rPr>
          <w:rFonts w:ascii="Arial Rounded MT Bold" w:eastAsiaTheme="majorEastAsia" w:hAnsi="Arial Rounded MT Bold" w:cstheme="majorBidi"/>
          <w:b/>
          <w:caps/>
          <w:color w:val="000000" w:themeColor="text1"/>
          <w:spacing w:val="10"/>
          <w:kern w:val="28"/>
          <w:sz w:val="20"/>
          <w:szCs w:val="20"/>
        </w:rPr>
      </w:pPr>
    </w:p>
    <w:p w14:paraId="1D92245B" w14:textId="405204CE" w:rsidR="00B5718E" w:rsidRDefault="00F65002" w:rsidP="00F65002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 xml:space="preserve">  </w:t>
      </w:r>
    </w:p>
    <w:p w14:paraId="0F52B2D2" w14:textId="77777777" w:rsidR="002F7439" w:rsidRDefault="002F7439" w:rsidP="00F65002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</w:p>
    <w:p w14:paraId="6A6E6334" w14:textId="77777777" w:rsidR="002F7439" w:rsidRDefault="002F7439" w:rsidP="00F65002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</w:pPr>
    </w:p>
    <w:p w14:paraId="0CD4B65C" w14:textId="72A2CBB9" w:rsidR="0058381B" w:rsidRPr="001B46DF" w:rsidRDefault="00D05715" w:rsidP="00F65002">
      <w:pPr>
        <w:spacing w:after="0"/>
        <w:ind w:right="-282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4"/>
          <w:szCs w:val="24"/>
        </w:rPr>
      </w:pPr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 xml:space="preserve">Professional </w:t>
      </w:r>
      <w:r w:rsidR="008316FA"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>EXPERIENCE</w:t>
      </w:r>
    </w:p>
    <w:p w14:paraId="04DB4663" w14:textId="5BA487EF" w:rsidR="002F7439" w:rsidRDefault="002F7439" w:rsidP="00A52E39">
      <w:pPr>
        <w:spacing w:after="0" w:line="276" w:lineRule="auto"/>
        <w:ind w:left="540" w:right="804" w:hanging="360"/>
        <w:jc w:val="both"/>
        <w:rPr>
          <w:b/>
          <w:bCs/>
        </w:rPr>
      </w:pPr>
      <w:r>
        <w:t xml:space="preserve"> </w:t>
      </w:r>
      <w:r w:rsidRPr="00A52E39">
        <w:rPr>
          <w:b/>
          <w:bCs/>
        </w:rPr>
        <w:t xml:space="preserve">Fisher and </w:t>
      </w:r>
      <w:r w:rsidRPr="00A52E39">
        <w:rPr>
          <w:b/>
          <w:bCs/>
          <w:color w:val="000000" w:themeColor="text1"/>
          <w:sz w:val="20"/>
          <w:szCs w:val="20"/>
        </w:rPr>
        <w:t>Paykel</w:t>
      </w:r>
      <w:r w:rsidRPr="00A52E39">
        <w:rPr>
          <w:b/>
          <w:bCs/>
        </w:rPr>
        <w:t xml:space="preserve"> Appliances</w:t>
      </w:r>
      <w:r w:rsidR="00A52E39">
        <w:rPr>
          <w:b/>
          <w:bCs/>
        </w:rPr>
        <w:t>: PD Test Analyst</w:t>
      </w:r>
      <w:r w:rsidRPr="00A52E39">
        <w:rPr>
          <w:b/>
          <w:bCs/>
        </w:rPr>
        <w:t xml:space="preserve">             </w:t>
      </w:r>
      <w:r w:rsidR="00A52E39">
        <w:rPr>
          <w:b/>
          <w:bCs/>
        </w:rPr>
        <w:t xml:space="preserve">  </w:t>
      </w:r>
      <w:r w:rsidRPr="00A52E39">
        <w:rPr>
          <w:b/>
          <w:bCs/>
        </w:rPr>
        <w:t xml:space="preserve"> </w:t>
      </w:r>
      <w:r w:rsidR="00A52E39">
        <w:rPr>
          <w:b/>
          <w:bCs/>
        </w:rPr>
        <w:t xml:space="preserve">Jan </w:t>
      </w:r>
      <w:r w:rsidRPr="00A52E39">
        <w:rPr>
          <w:b/>
          <w:bCs/>
        </w:rPr>
        <w:t>2022-</w:t>
      </w:r>
      <w:r w:rsidR="00A52E39">
        <w:rPr>
          <w:b/>
          <w:bCs/>
        </w:rPr>
        <w:t xml:space="preserve"> Nov </w:t>
      </w:r>
      <w:r w:rsidRPr="00A52E39">
        <w:rPr>
          <w:b/>
          <w:bCs/>
        </w:rPr>
        <w:t>202</w:t>
      </w:r>
      <w:r w:rsidR="00A52E39">
        <w:rPr>
          <w:b/>
          <w:bCs/>
        </w:rPr>
        <w:t>2</w:t>
      </w:r>
    </w:p>
    <w:p w14:paraId="79880D44" w14:textId="0FD67CFB" w:rsidR="00A52E39" w:rsidRPr="00A52E39" w:rsidRDefault="00A52E39" w:rsidP="00A52E39">
      <w:pPr>
        <w:spacing w:after="0" w:line="276" w:lineRule="auto"/>
        <w:ind w:left="540" w:right="804" w:hanging="360"/>
        <w:jc w:val="both"/>
        <w:rPr>
          <w:b/>
          <w:bCs/>
        </w:rPr>
      </w:pPr>
      <w:r>
        <w:rPr>
          <w:b/>
          <w:bCs/>
        </w:rPr>
        <w:t xml:space="preserve"> Auckland, New Zealand</w:t>
      </w:r>
    </w:p>
    <w:p w14:paraId="765B0695" w14:textId="77777777" w:rsidR="002F7439" w:rsidRDefault="002F7439" w:rsidP="00A52E39">
      <w:pPr>
        <w:spacing w:after="0" w:line="276" w:lineRule="auto"/>
        <w:ind w:left="540" w:right="322" w:hanging="180"/>
        <w:jc w:val="both"/>
      </w:pPr>
      <w:r>
        <w:t xml:space="preserve"> • Extracted and </w:t>
      </w:r>
      <w:proofErr w:type="spellStart"/>
      <w:r>
        <w:t>analyzed</w:t>
      </w:r>
      <w:proofErr w:type="spellEnd"/>
      <w:r>
        <w:t xml:space="preserve"> data from various appliances, performing data cleaning and preprocessing tasks.</w:t>
      </w:r>
    </w:p>
    <w:p w14:paraId="42705F2F" w14:textId="23A95E25" w:rsidR="00A52E39" w:rsidRDefault="002F7439" w:rsidP="002F7439">
      <w:pPr>
        <w:spacing w:after="0" w:line="276" w:lineRule="auto"/>
        <w:ind w:left="450" w:right="322" w:hanging="90"/>
        <w:jc w:val="both"/>
      </w:pPr>
      <w:r>
        <w:t xml:space="preserve"> •</w:t>
      </w:r>
      <w:r w:rsidR="00A52E39">
        <w:t xml:space="preserve"> </w:t>
      </w:r>
      <w:r>
        <w:t>Implemented first automation project for appliances using behave framework with python to capture the touch.</w:t>
      </w:r>
    </w:p>
    <w:p w14:paraId="685719E4" w14:textId="338D7F85" w:rsidR="00A52E39" w:rsidRDefault="002F7439" w:rsidP="002F7439">
      <w:pPr>
        <w:spacing w:after="0" w:line="276" w:lineRule="auto"/>
        <w:ind w:left="450" w:right="322" w:hanging="90"/>
        <w:jc w:val="both"/>
      </w:pPr>
      <w:r>
        <w:t xml:space="preserve"> • </w:t>
      </w:r>
      <w:r w:rsidR="00A52E39">
        <w:t xml:space="preserve"> </w:t>
      </w:r>
      <w:r>
        <w:t xml:space="preserve">Implemented CI/CD pipelines from Hardware to software of the appliances by Jenkins. • Built statistical models and conducted hypothesis testing to support business decision-making. </w:t>
      </w:r>
    </w:p>
    <w:p w14:paraId="59DAE210" w14:textId="77777777" w:rsidR="00A52E39" w:rsidRDefault="002F7439" w:rsidP="002F7439">
      <w:pPr>
        <w:spacing w:after="0" w:line="276" w:lineRule="auto"/>
        <w:ind w:left="450" w:right="322" w:hanging="90"/>
        <w:jc w:val="both"/>
      </w:pPr>
      <w:r>
        <w:t xml:space="preserve">• Created interactive dashboards and reports using Power BI, presenting key insights to stakeholders. </w:t>
      </w:r>
    </w:p>
    <w:p w14:paraId="69CF49C0" w14:textId="77777777" w:rsidR="00A52E39" w:rsidRDefault="00A52E39" w:rsidP="002F7439">
      <w:pPr>
        <w:spacing w:after="0" w:line="276" w:lineRule="auto"/>
        <w:ind w:left="450" w:right="322" w:hanging="90"/>
        <w:jc w:val="both"/>
      </w:pPr>
    </w:p>
    <w:p w14:paraId="6D1064BC" w14:textId="680198F5" w:rsidR="00A52E39" w:rsidRDefault="00A52E39" w:rsidP="00A52E39">
      <w:pPr>
        <w:spacing w:after="0" w:line="276" w:lineRule="auto"/>
        <w:ind w:left="540" w:right="804" w:hanging="360"/>
        <w:jc w:val="both"/>
        <w:rPr>
          <w:b/>
          <w:bCs/>
        </w:rPr>
      </w:pPr>
      <w:r>
        <w:rPr>
          <w:b/>
          <w:bCs/>
        </w:rPr>
        <w:t xml:space="preserve">     </w:t>
      </w:r>
      <w:proofErr w:type="spellStart"/>
      <w:r>
        <w:rPr>
          <w:b/>
          <w:bCs/>
        </w:rPr>
        <w:t>Invenco</w:t>
      </w:r>
      <w:proofErr w:type="spellEnd"/>
      <w:r>
        <w:rPr>
          <w:b/>
          <w:bCs/>
        </w:rPr>
        <w:t xml:space="preserve"> ltd:</w:t>
      </w:r>
      <w:r>
        <w:rPr>
          <w:b/>
          <w:bCs/>
        </w:rPr>
        <w:t xml:space="preserve"> </w:t>
      </w:r>
      <w:r>
        <w:rPr>
          <w:b/>
          <w:bCs/>
        </w:rPr>
        <w:t>Cloud Test Engineer</w:t>
      </w:r>
      <w:r w:rsidRPr="00A52E39">
        <w:rPr>
          <w:b/>
          <w:bCs/>
        </w:rPr>
        <w:t xml:space="preserve">          </w:t>
      </w:r>
      <w:r>
        <w:rPr>
          <w:b/>
          <w:bCs/>
        </w:rPr>
        <w:t xml:space="preserve">  </w:t>
      </w:r>
      <w:r>
        <w:rPr>
          <w:b/>
          <w:bCs/>
        </w:rPr>
        <w:t xml:space="preserve">                   </w:t>
      </w:r>
      <w:r w:rsidRPr="00A52E39">
        <w:rPr>
          <w:b/>
          <w:bCs/>
        </w:rPr>
        <w:t xml:space="preserve"> </w:t>
      </w:r>
      <w:r>
        <w:rPr>
          <w:b/>
          <w:bCs/>
        </w:rPr>
        <w:t>Dec</w:t>
      </w:r>
      <w:r>
        <w:rPr>
          <w:b/>
          <w:bCs/>
        </w:rPr>
        <w:t xml:space="preserve"> </w:t>
      </w:r>
      <w:r w:rsidRPr="00A52E39">
        <w:rPr>
          <w:b/>
          <w:bCs/>
        </w:rPr>
        <w:t>20</w:t>
      </w:r>
      <w:r>
        <w:rPr>
          <w:b/>
          <w:bCs/>
        </w:rPr>
        <w:t>19</w:t>
      </w:r>
      <w:r w:rsidRPr="00A52E39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b/>
          <w:bCs/>
        </w:rPr>
        <w:t xml:space="preserve">Dec </w:t>
      </w:r>
      <w:r w:rsidRPr="00A52E39">
        <w:rPr>
          <w:b/>
          <w:bCs/>
        </w:rPr>
        <w:t>202</w:t>
      </w:r>
      <w:r>
        <w:rPr>
          <w:b/>
          <w:bCs/>
        </w:rPr>
        <w:t>1</w:t>
      </w:r>
    </w:p>
    <w:p w14:paraId="4E8F5DDA" w14:textId="3A947C07" w:rsidR="00A52E39" w:rsidRPr="00A52E39" w:rsidRDefault="00A52E39" w:rsidP="00A52E39">
      <w:pPr>
        <w:spacing w:after="0" w:line="276" w:lineRule="auto"/>
        <w:ind w:left="540" w:right="804" w:hanging="360"/>
        <w:jc w:val="both"/>
        <w:rPr>
          <w:b/>
          <w:bCs/>
        </w:rPr>
      </w:pPr>
      <w:r>
        <w:rPr>
          <w:b/>
          <w:bCs/>
        </w:rPr>
        <w:t xml:space="preserve"> </w:t>
      </w:r>
      <w:r>
        <w:rPr>
          <w:b/>
          <w:bCs/>
        </w:rPr>
        <w:t xml:space="preserve">    </w:t>
      </w:r>
      <w:r>
        <w:rPr>
          <w:b/>
          <w:bCs/>
        </w:rPr>
        <w:t>Auckland, New Zealand</w:t>
      </w:r>
    </w:p>
    <w:p w14:paraId="0550A740" w14:textId="77777777" w:rsidR="00A52E39" w:rsidRDefault="002F7439" w:rsidP="002F7439">
      <w:pPr>
        <w:spacing w:after="0" w:line="276" w:lineRule="auto"/>
        <w:ind w:left="450" w:right="322" w:hanging="90"/>
        <w:jc w:val="both"/>
      </w:pPr>
      <w:r>
        <w:t>• Designed and implemented cloud infrastructure on AWS, leveraging services such as EC2, S3, and RDS.</w:t>
      </w:r>
    </w:p>
    <w:p w14:paraId="14095928" w14:textId="77777777" w:rsidR="00A52E39" w:rsidRDefault="002F7439" w:rsidP="002F7439">
      <w:pPr>
        <w:spacing w:after="0" w:line="276" w:lineRule="auto"/>
        <w:ind w:left="450" w:right="322" w:hanging="90"/>
        <w:jc w:val="both"/>
      </w:pPr>
      <w:r>
        <w:t xml:space="preserve"> • Automated deployment processes using Ansible, reducing deployment time by 50%. • Implemented CI/CD pipelines using Jenkins, enabling seamless integration of code changes into production. </w:t>
      </w:r>
    </w:p>
    <w:p w14:paraId="412A3693" w14:textId="77777777" w:rsidR="00A52E39" w:rsidRDefault="002F7439" w:rsidP="002F7439">
      <w:pPr>
        <w:spacing w:after="0" w:line="276" w:lineRule="auto"/>
        <w:ind w:left="450" w:right="322" w:hanging="90"/>
        <w:jc w:val="both"/>
      </w:pPr>
      <w:r>
        <w:t>• Leading Team of 5 as a Scrum Master</w:t>
      </w:r>
    </w:p>
    <w:p w14:paraId="3FCBBA7C" w14:textId="77777777" w:rsidR="00A52E39" w:rsidRDefault="002F7439" w:rsidP="002F7439">
      <w:pPr>
        <w:spacing w:after="0" w:line="276" w:lineRule="auto"/>
        <w:ind w:left="450" w:right="322" w:hanging="90"/>
        <w:jc w:val="both"/>
      </w:pPr>
      <w:r>
        <w:t xml:space="preserve"> • Collaborated with cross-functional teams to define project objectives, </w:t>
      </w:r>
      <w:proofErr w:type="gramStart"/>
      <w:r>
        <w:t>collect</w:t>
      </w:r>
      <w:proofErr w:type="gramEnd"/>
      <w:r>
        <w:t xml:space="preserve"> and </w:t>
      </w:r>
      <w:proofErr w:type="spellStart"/>
      <w:r>
        <w:t>analyze</w:t>
      </w:r>
      <w:proofErr w:type="spellEnd"/>
      <w:r>
        <w:t xml:space="preserve"> data, and present actionable insights. </w:t>
      </w:r>
    </w:p>
    <w:p w14:paraId="4C38A241" w14:textId="0B7C6F6F" w:rsidR="00964EE0" w:rsidRPr="00964EE0" w:rsidRDefault="002F7439" w:rsidP="002F7439">
      <w:pPr>
        <w:spacing w:after="0" w:line="276" w:lineRule="auto"/>
        <w:ind w:left="450" w:right="322" w:hanging="90"/>
        <w:jc w:val="both"/>
        <w:rPr>
          <w:bCs/>
          <w:color w:val="000000" w:themeColor="text1"/>
          <w:sz w:val="20"/>
          <w:szCs w:val="20"/>
        </w:rPr>
      </w:pPr>
      <w:r>
        <w:t>• Implemented data visualization dashboards using Tableau, enabling stakeholders to monitor KPIs in real-time.</w:t>
      </w:r>
    </w:p>
    <w:bookmarkEnd w:id="0"/>
    <w:p w14:paraId="7B5F5626" w14:textId="77777777" w:rsidR="00EC3406" w:rsidRPr="001B46DF" w:rsidRDefault="00EC3406" w:rsidP="00EC3406">
      <w:pPr>
        <w:pStyle w:val="ListParagraph"/>
        <w:spacing w:after="0"/>
        <w:ind w:right="322"/>
        <w:jc w:val="both"/>
        <w:rPr>
          <w:b/>
          <w:color w:val="000000" w:themeColor="text1"/>
          <w:sz w:val="20"/>
          <w:szCs w:val="20"/>
        </w:rPr>
      </w:pP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  <w:r w:rsidRPr="001B46DF">
        <w:rPr>
          <w:color w:val="000000" w:themeColor="text1"/>
          <w:sz w:val="20"/>
          <w:szCs w:val="20"/>
        </w:rPr>
        <w:tab/>
      </w:r>
    </w:p>
    <w:p w14:paraId="1378E6B8" w14:textId="78BC3A4D" w:rsidR="00EC3406" w:rsidRPr="001B46DF" w:rsidRDefault="00EC3406" w:rsidP="002206F2">
      <w:pPr>
        <w:spacing w:after="0"/>
        <w:ind w:right="-282" w:firstLine="180"/>
        <w:rPr>
          <w:rFonts w:eastAsiaTheme="majorEastAsia" w:cstheme="minorHAnsi"/>
          <w:b/>
          <w:caps/>
          <w:color w:val="000000" w:themeColor="text1"/>
          <w:spacing w:val="10"/>
          <w:kern w:val="28"/>
          <w:sz w:val="20"/>
          <w:szCs w:val="20"/>
        </w:rPr>
      </w:pPr>
      <w:r w:rsidRPr="001B46DF">
        <w:rPr>
          <w:rFonts w:eastAsiaTheme="majorEastAsia" w:cstheme="minorHAnsi"/>
          <w:b/>
          <w:caps/>
          <w:color w:val="000000" w:themeColor="text1"/>
          <w:spacing w:val="10"/>
          <w:kern w:val="28"/>
          <w:sz w:val="28"/>
          <w:szCs w:val="28"/>
        </w:rPr>
        <w:t>PROJECTS</w:t>
      </w:r>
    </w:p>
    <w:p w14:paraId="749EFAFD" w14:textId="4A49AA3F" w:rsidR="002E0F2E" w:rsidRDefault="00A52E39" w:rsidP="002E0F2E">
      <w:pPr>
        <w:spacing w:after="0"/>
        <w:ind w:left="360" w:right="322"/>
        <w:jc w:val="both"/>
      </w:pPr>
      <w:r>
        <w:t xml:space="preserve">Implementation and comparison of Activation </w:t>
      </w:r>
      <w:proofErr w:type="spellStart"/>
      <w:r>
        <w:t>functionson</w:t>
      </w:r>
      <w:proofErr w:type="spellEnd"/>
      <w:r>
        <w:t xml:space="preserve"> FPGA, UOA 2019. • Speed control of DC motor using Artificial Neural Network (AI), UOA 2018. • Electronic Eye Controlled security system, BNMIT 2017.</w:t>
      </w:r>
    </w:p>
    <w:p w14:paraId="56E6A138" w14:textId="77777777" w:rsidR="00A52E39" w:rsidRDefault="00A52E39" w:rsidP="002E0F2E">
      <w:pPr>
        <w:spacing w:after="0"/>
        <w:ind w:left="360" w:right="322"/>
        <w:jc w:val="both"/>
      </w:pPr>
    </w:p>
    <w:p w14:paraId="0997EF88" w14:textId="77777777" w:rsidR="00A52E39" w:rsidRDefault="00A52E39" w:rsidP="002E0F2E">
      <w:pPr>
        <w:spacing w:after="0"/>
        <w:ind w:left="360" w:right="322"/>
        <w:jc w:val="both"/>
      </w:pPr>
      <w:r>
        <w:t>MANAGEMENT SKILLS</w:t>
      </w:r>
    </w:p>
    <w:p w14:paraId="62082FE6" w14:textId="3449696E" w:rsidR="00A52E39" w:rsidRDefault="00A52E39" w:rsidP="00A52E39">
      <w:pPr>
        <w:spacing w:after="0"/>
        <w:ind w:left="360" w:right="322"/>
        <w:jc w:val="both"/>
      </w:pPr>
      <w:r>
        <w:t xml:space="preserve"> •Successfully managed the “BUDDY PROGRAMME” at University </w:t>
      </w:r>
      <w:proofErr w:type="gramStart"/>
      <w:r>
        <w:t>of  Auckland</w:t>
      </w:r>
      <w:proofErr w:type="gramEnd"/>
      <w:r>
        <w:t xml:space="preserve"> as Leader. </w:t>
      </w:r>
    </w:p>
    <w:p w14:paraId="1743F36A" w14:textId="1AB531EF" w:rsidR="00A52E39" w:rsidRDefault="00A52E39" w:rsidP="00A52E39">
      <w:pPr>
        <w:spacing w:after="0"/>
        <w:ind w:left="360" w:right="322"/>
        <w:jc w:val="both"/>
      </w:pPr>
      <w:r>
        <w:t xml:space="preserve">• Student member of Electricity Engineer Association, Wellington </w:t>
      </w:r>
      <w:r>
        <w:t>6145, New</w:t>
      </w:r>
      <w:r>
        <w:t xml:space="preserve"> Zealand. </w:t>
      </w:r>
    </w:p>
    <w:p w14:paraId="36DCD82A" w14:textId="6B2D570D" w:rsidR="00A52E39" w:rsidRDefault="00A52E39" w:rsidP="00A52E39">
      <w:pPr>
        <w:spacing w:after="0"/>
        <w:ind w:left="360" w:right="322"/>
        <w:jc w:val="both"/>
      </w:pPr>
      <w:r>
        <w:t xml:space="preserve">• Served as the Graduate Buddy program leader for two </w:t>
      </w:r>
      <w:proofErr w:type="gramStart"/>
      <w:r>
        <w:t>years(</w:t>
      </w:r>
      <w:proofErr w:type="gramEnd"/>
      <w:r>
        <w:t>2018 and 2019) at University of Auckland.</w:t>
      </w:r>
    </w:p>
    <w:p w14:paraId="069F2871" w14:textId="0C8FCA29" w:rsidR="00A52E39" w:rsidRDefault="00A52E39" w:rsidP="00A52E39">
      <w:pPr>
        <w:pStyle w:val="ListParagraph"/>
        <w:numPr>
          <w:ilvl w:val="0"/>
          <w:numId w:val="24"/>
        </w:numPr>
        <w:tabs>
          <w:tab w:val="left" w:pos="450"/>
        </w:tabs>
        <w:spacing w:after="0"/>
        <w:ind w:left="540" w:right="322" w:hanging="180"/>
        <w:jc w:val="both"/>
      </w:pPr>
      <w:r>
        <w:t xml:space="preserve">Volunteered for Girl guiding NZ </w:t>
      </w:r>
      <w:proofErr w:type="gramStart"/>
      <w:r>
        <w:t>events</w:t>
      </w:r>
      <w:proofErr w:type="gramEnd"/>
      <w:r>
        <w:t xml:space="preserve"> </w:t>
      </w:r>
    </w:p>
    <w:p w14:paraId="2FE2F455" w14:textId="77777777" w:rsidR="00A52E39" w:rsidRPr="00A52E39" w:rsidRDefault="00A52E39" w:rsidP="00A52E39">
      <w:pPr>
        <w:spacing w:after="0"/>
        <w:ind w:left="360" w:right="322"/>
        <w:jc w:val="both"/>
      </w:pPr>
    </w:p>
    <w:sectPr w:rsidR="00A52E39" w:rsidRPr="00A52E39" w:rsidSect="00A52E39">
      <w:type w:val="continuous"/>
      <w:pgSz w:w="11906" w:h="16838" w:code="9"/>
      <w:pgMar w:top="187" w:right="566" w:bottom="0" w:left="270" w:header="144" w:footer="706" w:gutter="0"/>
      <w:cols w:num="2" w:space="144" w:equalWidth="0">
        <w:col w:w="3420" w:space="144"/>
        <w:col w:w="7554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A3E57" w14:textId="77777777" w:rsidR="00F81229" w:rsidRDefault="00F81229" w:rsidP="00441124">
      <w:pPr>
        <w:spacing w:after="0" w:line="240" w:lineRule="auto"/>
      </w:pPr>
      <w:r>
        <w:separator/>
      </w:r>
    </w:p>
  </w:endnote>
  <w:endnote w:type="continuationSeparator" w:id="0">
    <w:p w14:paraId="08DC2F70" w14:textId="77777777" w:rsidR="00F81229" w:rsidRDefault="00F81229" w:rsidP="00441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URW Gothic">
    <w:altName w:val="Calibri"/>
    <w:charset w:val="00"/>
    <w:family w:val="auto"/>
    <w:pitch w:val="variable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CFF19" w14:textId="77777777" w:rsidR="00F81229" w:rsidRDefault="00F81229" w:rsidP="00441124">
      <w:pPr>
        <w:spacing w:after="0" w:line="240" w:lineRule="auto"/>
      </w:pPr>
      <w:r>
        <w:separator/>
      </w:r>
    </w:p>
  </w:footnote>
  <w:footnote w:type="continuationSeparator" w:id="0">
    <w:p w14:paraId="16496573" w14:textId="77777777" w:rsidR="00F81229" w:rsidRDefault="00F81229" w:rsidP="004411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565C68"/>
    <w:multiLevelType w:val="hybridMultilevel"/>
    <w:tmpl w:val="10D711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1981AD7"/>
    <w:multiLevelType w:val="hybridMultilevel"/>
    <w:tmpl w:val="80C44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4F77E2"/>
    <w:multiLevelType w:val="hybridMultilevel"/>
    <w:tmpl w:val="FA5EA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D7FE1"/>
    <w:multiLevelType w:val="hybridMultilevel"/>
    <w:tmpl w:val="7F822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15239"/>
    <w:multiLevelType w:val="hybridMultilevel"/>
    <w:tmpl w:val="2B781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B220AB6"/>
    <w:multiLevelType w:val="hybridMultilevel"/>
    <w:tmpl w:val="4306BAA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E736BB2"/>
    <w:multiLevelType w:val="hybridMultilevel"/>
    <w:tmpl w:val="BEC660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20EC6"/>
    <w:multiLevelType w:val="hybridMultilevel"/>
    <w:tmpl w:val="FD728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65D27"/>
    <w:multiLevelType w:val="hybridMultilevel"/>
    <w:tmpl w:val="D6C62B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C4036"/>
    <w:multiLevelType w:val="hybridMultilevel"/>
    <w:tmpl w:val="557E3E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93AD7"/>
    <w:multiLevelType w:val="hybridMultilevel"/>
    <w:tmpl w:val="FC70EB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54C747E"/>
    <w:multiLevelType w:val="hybridMultilevel"/>
    <w:tmpl w:val="92A43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19940D9"/>
    <w:multiLevelType w:val="hybridMultilevel"/>
    <w:tmpl w:val="03565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BB128E"/>
    <w:multiLevelType w:val="hybridMultilevel"/>
    <w:tmpl w:val="26641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FB0C8A"/>
    <w:multiLevelType w:val="hybridMultilevel"/>
    <w:tmpl w:val="5DCE1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52B3ABB"/>
    <w:multiLevelType w:val="hybridMultilevel"/>
    <w:tmpl w:val="D1C4F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14334E"/>
    <w:multiLevelType w:val="hybridMultilevel"/>
    <w:tmpl w:val="EC4CE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2D74608"/>
    <w:multiLevelType w:val="hybridMultilevel"/>
    <w:tmpl w:val="C38EA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2D4A64"/>
    <w:multiLevelType w:val="hybridMultilevel"/>
    <w:tmpl w:val="5492C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1095627"/>
    <w:multiLevelType w:val="hybridMultilevel"/>
    <w:tmpl w:val="ABBA9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38A6947"/>
    <w:multiLevelType w:val="hybridMultilevel"/>
    <w:tmpl w:val="1BC84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05D66"/>
    <w:multiLevelType w:val="hybridMultilevel"/>
    <w:tmpl w:val="DA9E61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F41803"/>
    <w:multiLevelType w:val="hybridMultilevel"/>
    <w:tmpl w:val="CE00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B507B02"/>
    <w:multiLevelType w:val="hybridMultilevel"/>
    <w:tmpl w:val="7D06D0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303213">
    <w:abstractNumId w:val="9"/>
  </w:num>
  <w:num w:numId="2" w16cid:durableId="588200564">
    <w:abstractNumId w:val="8"/>
  </w:num>
  <w:num w:numId="3" w16cid:durableId="1212034143">
    <w:abstractNumId w:val="21"/>
  </w:num>
  <w:num w:numId="4" w16cid:durableId="1859729964">
    <w:abstractNumId w:val="6"/>
  </w:num>
  <w:num w:numId="5" w16cid:durableId="2055615380">
    <w:abstractNumId w:val="23"/>
  </w:num>
  <w:num w:numId="6" w16cid:durableId="2087418640">
    <w:abstractNumId w:val="12"/>
  </w:num>
  <w:num w:numId="7" w16cid:durableId="65341688">
    <w:abstractNumId w:val="2"/>
  </w:num>
  <w:num w:numId="8" w16cid:durableId="111242645">
    <w:abstractNumId w:val="22"/>
  </w:num>
  <w:num w:numId="9" w16cid:durableId="75977411">
    <w:abstractNumId w:val="13"/>
  </w:num>
  <w:num w:numId="10" w16cid:durableId="1357922707">
    <w:abstractNumId w:val="11"/>
  </w:num>
  <w:num w:numId="11" w16cid:durableId="1175847475">
    <w:abstractNumId w:val="3"/>
  </w:num>
  <w:num w:numId="12" w16cid:durableId="1050375042">
    <w:abstractNumId w:val="19"/>
  </w:num>
  <w:num w:numId="13" w16cid:durableId="926422180">
    <w:abstractNumId w:val="1"/>
  </w:num>
  <w:num w:numId="14" w16cid:durableId="380903980">
    <w:abstractNumId w:val="4"/>
  </w:num>
  <w:num w:numId="15" w16cid:durableId="173306165">
    <w:abstractNumId w:val="10"/>
  </w:num>
  <w:num w:numId="16" w16cid:durableId="1992098437">
    <w:abstractNumId w:val="16"/>
  </w:num>
  <w:num w:numId="17" w16cid:durableId="1399279823">
    <w:abstractNumId w:val="18"/>
  </w:num>
  <w:num w:numId="18" w16cid:durableId="1843817200">
    <w:abstractNumId w:val="14"/>
  </w:num>
  <w:num w:numId="19" w16cid:durableId="1139541095">
    <w:abstractNumId w:val="0"/>
  </w:num>
  <w:num w:numId="20" w16cid:durableId="872688353">
    <w:abstractNumId w:val="7"/>
  </w:num>
  <w:num w:numId="21" w16cid:durableId="60754627">
    <w:abstractNumId w:val="20"/>
  </w:num>
  <w:num w:numId="22" w16cid:durableId="1418863062">
    <w:abstractNumId w:val="15"/>
  </w:num>
  <w:num w:numId="23" w16cid:durableId="274557700">
    <w:abstractNumId w:val="17"/>
  </w:num>
  <w:num w:numId="24" w16cid:durableId="3349633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jc1tTSzMLG0NDVQ0lEKTi0uzszPAykwNKgFABerjhMtAAAA"/>
  </w:docVars>
  <w:rsids>
    <w:rsidRoot w:val="00561F53"/>
    <w:rsid w:val="000021D7"/>
    <w:rsid w:val="0000392C"/>
    <w:rsid w:val="000039F3"/>
    <w:rsid w:val="00003DC3"/>
    <w:rsid w:val="000052B2"/>
    <w:rsid w:val="0000586A"/>
    <w:rsid w:val="00006E39"/>
    <w:rsid w:val="00011637"/>
    <w:rsid w:val="000128F5"/>
    <w:rsid w:val="00014F86"/>
    <w:rsid w:val="00016FE2"/>
    <w:rsid w:val="00017D5F"/>
    <w:rsid w:val="000256EC"/>
    <w:rsid w:val="00027013"/>
    <w:rsid w:val="00027EC6"/>
    <w:rsid w:val="00032B85"/>
    <w:rsid w:val="0003314E"/>
    <w:rsid w:val="000353B2"/>
    <w:rsid w:val="00035FDC"/>
    <w:rsid w:val="00036F8C"/>
    <w:rsid w:val="00042AED"/>
    <w:rsid w:val="0004555C"/>
    <w:rsid w:val="00053FA4"/>
    <w:rsid w:val="0005645F"/>
    <w:rsid w:val="00061DCD"/>
    <w:rsid w:val="00065BE4"/>
    <w:rsid w:val="00067057"/>
    <w:rsid w:val="000672FD"/>
    <w:rsid w:val="00070A3A"/>
    <w:rsid w:val="00072E91"/>
    <w:rsid w:val="00074CCC"/>
    <w:rsid w:val="00076D6E"/>
    <w:rsid w:val="000777E3"/>
    <w:rsid w:val="0008585C"/>
    <w:rsid w:val="00086619"/>
    <w:rsid w:val="00086956"/>
    <w:rsid w:val="00090788"/>
    <w:rsid w:val="000912AD"/>
    <w:rsid w:val="00095225"/>
    <w:rsid w:val="0009585C"/>
    <w:rsid w:val="00096EF7"/>
    <w:rsid w:val="000A39A8"/>
    <w:rsid w:val="000A39E8"/>
    <w:rsid w:val="000A4213"/>
    <w:rsid w:val="000A59CE"/>
    <w:rsid w:val="000A5D51"/>
    <w:rsid w:val="000A7558"/>
    <w:rsid w:val="000A7906"/>
    <w:rsid w:val="000B1D91"/>
    <w:rsid w:val="000B294B"/>
    <w:rsid w:val="000B2950"/>
    <w:rsid w:val="000B4393"/>
    <w:rsid w:val="000B4E61"/>
    <w:rsid w:val="000C27C4"/>
    <w:rsid w:val="000C6599"/>
    <w:rsid w:val="000D0565"/>
    <w:rsid w:val="000D115F"/>
    <w:rsid w:val="000D22C8"/>
    <w:rsid w:val="000D7943"/>
    <w:rsid w:val="000D7BD6"/>
    <w:rsid w:val="000E08AB"/>
    <w:rsid w:val="000E317B"/>
    <w:rsid w:val="000E421A"/>
    <w:rsid w:val="000F00A9"/>
    <w:rsid w:val="000F09E5"/>
    <w:rsid w:val="000F277D"/>
    <w:rsid w:val="000F3896"/>
    <w:rsid w:val="000F5153"/>
    <w:rsid w:val="000F5D96"/>
    <w:rsid w:val="00101860"/>
    <w:rsid w:val="00103E27"/>
    <w:rsid w:val="001058E4"/>
    <w:rsid w:val="00105BE2"/>
    <w:rsid w:val="00105E47"/>
    <w:rsid w:val="001075A2"/>
    <w:rsid w:val="00107CD6"/>
    <w:rsid w:val="00110CB1"/>
    <w:rsid w:val="00114764"/>
    <w:rsid w:val="0011485A"/>
    <w:rsid w:val="0011511B"/>
    <w:rsid w:val="00120D73"/>
    <w:rsid w:val="00122303"/>
    <w:rsid w:val="00126D8C"/>
    <w:rsid w:val="001304B5"/>
    <w:rsid w:val="00131B6B"/>
    <w:rsid w:val="001330B9"/>
    <w:rsid w:val="00134804"/>
    <w:rsid w:val="00142010"/>
    <w:rsid w:val="00146A37"/>
    <w:rsid w:val="00150B5C"/>
    <w:rsid w:val="00153CCF"/>
    <w:rsid w:val="00154B8F"/>
    <w:rsid w:val="0016180A"/>
    <w:rsid w:val="00161B3B"/>
    <w:rsid w:val="00164AA0"/>
    <w:rsid w:val="001662A5"/>
    <w:rsid w:val="001709F5"/>
    <w:rsid w:val="00173F58"/>
    <w:rsid w:val="001756F3"/>
    <w:rsid w:val="00176A98"/>
    <w:rsid w:val="00182562"/>
    <w:rsid w:val="0018555A"/>
    <w:rsid w:val="00185618"/>
    <w:rsid w:val="001901D0"/>
    <w:rsid w:val="0019395F"/>
    <w:rsid w:val="001978C8"/>
    <w:rsid w:val="001A1808"/>
    <w:rsid w:val="001A61EE"/>
    <w:rsid w:val="001A6729"/>
    <w:rsid w:val="001B167B"/>
    <w:rsid w:val="001B2339"/>
    <w:rsid w:val="001B46DF"/>
    <w:rsid w:val="001B6C2C"/>
    <w:rsid w:val="001C0CB3"/>
    <w:rsid w:val="001C13B5"/>
    <w:rsid w:val="001C4933"/>
    <w:rsid w:val="001C5438"/>
    <w:rsid w:val="001C5D7C"/>
    <w:rsid w:val="001C78B1"/>
    <w:rsid w:val="001D257C"/>
    <w:rsid w:val="001D3903"/>
    <w:rsid w:val="001D3A86"/>
    <w:rsid w:val="001D41AE"/>
    <w:rsid w:val="001D476F"/>
    <w:rsid w:val="001D69D0"/>
    <w:rsid w:val="001D6A17"/>
    <w:rsid w:val="001D765F"/>
    <w:rsid w:val="001E0AB1"/>
    <w:rsid w:val="001F5036"/>
    <w:rsid w:val="00200827"/>
    <w:rsid w:val="00202073"/>
    <w:rsid w:val="00203873"/>
    <w:rsid w:val="0020465B"/>
    <w:rsid w:val="00204887"/>
    <w:rsid w:val="00206051"/>
    <w:rsid w:val="002070B3"/>
    <w:rsid w:val="00210F42"/>
    <w:rsid w:val="002144F7"/>
    <w:rsid w:val="00214CA4"/>
    <w:rsid w:val="00215193"/>
    <w:rsid w:val="0021533F"/>
    <w:rsid w:val="002206F2"/>
    <w:rsid w:val="00221882"/>
    <w:rsid w:val="00222178"/>
    <w:rsid w:val="00222950"/>
    <w:rsid w:val="00223EA1"/>
    <w:rsid w:val="00225EBD"/>
    <w:rsid w:val="00232D9E"/>
    <w:rsid w:val="00232F4B"/>
    <w:rsid w:val="00233E1E"/>
    <w:rsid w:val="00234D78"/>
    <w:rsid w:val="00235467"/>
    <w:rsid w:val="0023553D"/>
    <w:rsid w:val="00240F7B"/>
    <w:rsid w:val="00241E1F"/>
    <w:rsid w:val="00246731"/>
    <w:rsid w:val="00246813"/>
    <w:rsid w:val="00247FD7"/>
    <w:rsid w:val="00250516"/>
    <w:rsid w:val="002510B2"/>
    <w:rsid w:val="00253B50"/>
    <w:rsid w:val="002606FE"/>
    <w:rsid w:val="002613AE"/>
    <w:rsid w:val="0026496C"/>
    <w:rsid w:val="002706DA"/>
    <w:rsid w:val="0027112D"/>
    <w:rsid w:val="00272D19"/>
    <w:rsid w:val="00272FAA"/>
    <w:rsid w:val="0027560B"/>
    <w:rsid w:val="00275DEC"/>
    <w:rsid w:val="00277335"/>
    <w:rsid w:val="0028193B"/>
    <w:rsid w:val="00286B96"/>
    <w:rsid w:val="00291CA3"/>
    <w:rsid w:val="00292536"/>
    <w:rsid w:val="00292F3F"/>
    <w:rsid w:val="0029345A"/>
    <w:rsid w:val="00295151"/>
    <w:rsid w:val="00296350"/>
    <w:rsid w:val="002A08A4"/>
    <w:rsid w:val="002A0C79"/>
    <w:rsid w:val="002A51A2"/>
    <w:rsid w:val="002A7DFF"/>
    <w:rsid w:val="002B0E81"/>
    <w:rsid w:val="002B24EA"/>
    <w:rsid w:val="002B2856"/>
    <w:rsid w:val="002B4A66"/>
    <w:rsid w:val="002B76F0"/>
    <w:rsid w:val="002C15E2"/>
    <w:rsid w:val="002C2DA3"/>
    <w:rsid w:val="002C2F89"/>
    <w:rsid w:val="002C4BD6"/>
    <w:rsid w:val="002C56AD"/>
    <w:rsid w:val="002C6A69"/>
    <w:rsid w:val="002C74A6"/>
    <w:rsid w:val="002C7EF2"/>
    <w:rsid w:val="002D1580"/>
    <w:rsid w:val="002D2433"/>
    <w:rsid w:val="002D481F"/>
    <w:rsid w:val="002D6997"/>
    <w:rsid w:val="002D7C78"/>
    <w:rsid w:val="002E007D"/>
    <w:rsid w:val="002E0F2E"/>
    <w:rsid w:val="002E2EF3"/>
    <w:rsid w:val="002E42D0"/>
    <w:rsid w:val="002E57DF"/>
    <w:rsid w:val="002E73A6"/>
    <w:rsid w:val="002F1419"/>
    <w:rsid w:val="002F38C6"/>
    <w:rsid w:val="002F418A"/>
    <w:rsid w:val="002F41CF"/>
    <w:rsid w:val="002F46DE"/>
    <w:rsid w:val="002F7210"/>
    <w:rsid w:val="002F7439"/>
    <w:rsid w:val="0030050F"/>
    <w:rsid w:val="00301FE6"/>
    <w:rsid w:val="003043D9"/>
    <w:rsid w:val="003047E2"/>
    <w:rsid w:val="003048E9"/>
    <w:rsid w:val="003063F4"/>
    <w:rsid w:val="00307953"/>
    <w:rsid w:val="003120B8"/>
    <w:rsid w:val="00315169"/>
    <w:rsid w:val="0032530D"/>
    <w:rsid w:val="00326D9A"/>
    <w:rsid w:val="0033030C"/>
    <w:rsid w:val="003308FD"/>
    <w:rsid w:val="00331E6B"/>
    <w:rsid w:val="0033466C"/>
    <w:rsid w:val="00336652"/>
    <w:rsid w:val="00336682"/>
    <w:rsid w:val="00340963"/>
    <w:rsid w:val="003410D0"/>
    <w:rsid w:val="00342C76"/>
    <w:rsid w:val="00345C2A"/>
    <w:rsid w:val="003473E1"/>
    <w:rsid w:val="00352182"/>
    <w:rsid w:val="00355F3C"/>
    <w:rsid w:val="003560DB"/>
    <w:rsid w:val="003619C9"/>
    <w:rsid w:val="00364E0C"/>
    <w:rsid w:val="00366739"/>
    <w:rsid w:val="003668AD"/>
    <w:rsid w:val="0037214C"/>
    <w:rsid w:val="00372E0F"/>
    <w:rsid w:val="00374C51"/>
    <w:rsid w:val="003848C1"/>
    <w:rsid w:val="003853E9"/>
    <w:rsid w:val="00385E21"/>
    <w:rsid w:val="003927B1"/>
    <w:rsid w:val="003938F1"/>
    <w:rsid w:val="00397B96"/>
    <w:rsid w:val="00397DA6"/>
    <w:rsid w:val="003A0116"/>
    <w:rsid w:val="003A39CB"/>
    <w:rsid w:val="003B0FF8"/>
    <w:rsid w:val="003B24AD"/>
    <w:rsid w:val="003B29C7"/>
    <w:rsid w:val="003B4CF5"/>
    <w:rsid w:val="003C33E2"/>
    <w:rsid w:val="003C4AAC"/>
    <w:rsid w:val="003C50B1"/>
    <w:rsid w:val="003C547E"/>
    <w:rsid w:val="003C6360"/>
    <w:rsid w:val="003C6D5D"/>
    <w:rsid w:val="003D08C5"/>
    <w:rsid w:val="003D0AA2"/>
    <w:rsid w:val="003D0C05"/>
    <w:rsid w:val="003D0FCA"/>
    <w:rsid w:val="003D125D"/>
    <w:rsid w:val="003D1379"/>
    <w:rsid w:val="003D3C26"/>
    <w:rsid w:val="003D3DEE"/>
    <w:rsid w:val="003D43CB"/>
    <w:rsid w:val="003D5FA8"/>
    <w:rsid w:val="003E4684"/>
    <w:rsid w:val="003E46D9"/>
    <w:rsid w:val="003E569D"/>
    <w:rsid w:val="003F1016"/>
    <w:rsid w:val="003F13AB"/>
    <w:rsid w:val="003F16F4"/>
    <w:rsid w:val="003F3986"/>
    <w:rsid w:val="003F3A45"/>
    <w:rsid w:val="003F6C72"/>
    <w:rsid w:val="00400477"/>
    <w:rsid w:val="0040590E"/>
    <w:rsid w:val="0040619A"/>
    <w:rsid w:val="0040663C"/>
    <w:rsid w:val="00406C99"/>
    <w:rsid w:val="0040736C"/>
    <w:rsid w:val="00410DD1"/>
    <w:rsid w:val="004122BF"/>
    <w:rsid w:val="004144E8"/>
    <w:rsid w:val="00415FE6"/>
    <w:rsid w:val="0041622C"/>
    <w:rsid w:val="00416968"/>
    <w:rsid w:val="004169D8"/>
    <w:rsid w:val="004175B4"/>
    <w:rsid w:val="004248D8"/>
    <w:rsid w:val="004252AD"/>
    <w:rsid w:val="00426F24"/>
    <w:rsid w:val="00427BE4"/>
    <w:rsid w:val="00430F22"/>
    <w:rsid w:val="00432579"/>
    <w:rsid w:val="00433BE3"/>
    <w:rsid w:val="004367A5"/>
    <w:rsid w:val="00441124"/>
    <w:rsid w:val="0044195B"/>
    <w:rsid w:val="00443761"/>
    <w:rsid w:val="0044392A"/>
    <w:rsid w:val="0044422E"/>
    <w:rsid w:val="004448ED"/>
    <w:rsid w:val="00452ABE"/>
    <w:rsid w:val="00453E2E"/>
    <w:rsid w:val="00453FE4"/>
    <w:rsid w:val="0045475E"/>
    <w:rsid w:val="0045586E"/>
    <w:rsid w:val="0045640E"/>
    <w:rsid w:val="00456769"/>
    <w:rsid w:val="00461E6A"/>
    <w:rsid w:val="00464BF4"/>
    <w:rsid w:val="00466A0E"/>
    <w:rsid w:val="00467F0D"/>
    <w:rsid w:val="004701BE"/>
    <w:rsid w:val="0047629C"/>
    <w:rsid w:val="0048262D"/>
    <w:rsid w:val="004835E1"/>
    <w:rsid w:val="004840D6"/>
    <w:rsid w:val="004903F5"/>
    <w:rsid w:val="00490559"/>
    <w:rsid w:val="00490754"/>
    <w:rsid w:val="00492701"/>
    <w:rsid w:val="00492783"/>
    <w:rsid w:val="00493825"/>
    <w:rsid w:val="0049390E"/>
    <w:rsid w:val="00494704"/>
    <w:rsid w:val="00495A2A"/>
    <w:rsid w:val="00496128"/>
    <w:rsid w:val="004A0449"/>
    <w:rsid w:val="004A29A5"/>
    <w:rsid w:val="004A4F06"/>
    <w:rsid w:val="004A5603"/>
    <w:rsid w:val="004A75F2"/>
    <w:rsid w:val="004A7889"/>
    <w:rsid w:val="004B3629"/>
    <w:rsid w:val="004B49CE"/>
    <w:rsid w:val="004B53F2"/>
    <w:rsid w:val="004B68AE"/>
    <w:rsid w:val="004B6AA1"/>
    <w:rsid w:val="004B6EF5"/>
    <w:rsid w:val="004B764C"/>
    <w:rsid w:val="004C13E8"/>
    <w:rsid w:val="004C3170"/>
    <w:rsid w:val="004D22D8"/>
    <w:rsid w:val="004D2ECA"/>
    <w:rsid w:val="004D3FF8"/>
    <w:rsid w:val="004D7D47"/>
    <w:rsid w:val="004E120F"/>
    <w:rsid w:val="004E30E7"/>
    <w:rsid w:val="004E4491"/>
    <w:rsid w:val="004E44E7"/>
    <w:rsid w:val="004E72BF"/>
    <w:rsid w:val="004F06DB"/>
    <w:rsid w:val="004F3DD8"/>
    <w:rsid w:val="004F4E20"/>
    <w:rsid w:val="00500CCE"/>
    <w:rsid w:val="00505A97"/>
    <w:rsid w:val="005069BC"/>
    <w:rsid w:val="00507734"/>
    <w:rsid w:val="00507B0C"/>
    <w:rsid w:val="00511622"/>
    <w:rsid w:val="005118B6"/>
    <w:rsid w:val="00512C2A"/>
    <w:rsid w:val="00513525"/>
    <w:rsid w:val="005167FE"/>
    <w:rsid w:val="00517A68"/>
    <w:rsid w:val="005236F0"/>
    <w:rsid w:val="00523D45"/>
    <w:rsid w:val="00525378"/>
    <w:rsid w:val="00526AE7"/>
    <w:rsid w:val="00527638"/>
    <w:rsid w:val="005306FA"/>
    <w:rsid w:val="005315BC"/>
    <w:rsid w:val="00534BF6"/>
    <w:rsid w:val="00537E5C"/>
    <w:rsid w:val="00541E7D"/>
    <w:rsid w:val="005423E4"/>
    <w:rsid w:val="00545361"/>
    <w:rsid w:val="0055183D"/>
    <w:rsid w:val="00553979"/>
    <w:rsid w:val="00554396"/>
    <w:rsid w:val="00557FEA"/>
    <w:rsid w:val="00561F53"/>
    <w:rsid w:val="00563B22"/>
    <w:rsid w:val="00563B42"/>
    <w:rsid w:val="00563F39"/>
    <w:rsid w:val="00566111"/>
    <w:rsid w:val="00570A9D"/>
    <w:rsid w:val="00581069"/>
    <w:rsid w:val="0058201D"/>
    <w:rsid w:val="0058381B"/>
    <w:rsid w:val="00583BED"/>
    <w:rsid w:val="00585FC6"/>
    <w:rsid w:val="00586617"/>
    <w:rsid w:val="00586792"/>
    <w:rsid w:val="00586E70"/>
    <w:rsid w:val="005929C4"/>
    <w:rsid w:val="00595505"/>
    <w:rsid w:val="005A19E1"/>
    <w:rsid w:val="005A1B33"/>
    <w:rsid w:val="005A2205"/>
    <w:rsid w:val="005A4388"/>
    <w:rsid w:val="005A763F"/>
    <w:rsid w:val="005B1BC6"/>
    <w:rsid w:val="005B23DD"/>
    <w:rsid w:val="005B6A90"/>
    <w:rsid w:val="005C6224"/>
    <w:rsid w:val="005C6710"/>
    <w:rsid w:val="005C6D21"/>
    <w:rsid w:val="005D0B90"/>
    <w:rsid w:val="005D16A0"/>
    <w:rsid w:val="005D2618"/>
    <w:rsid w:val="005D5DF8"/>
    <w:rsid w:val="005D68E8"/>
    <w:rsid w:val="005D6A1B"/>
    <w:rsid w:val="005D7F01"/>
    <w:rsid w:val="005E0199"/>
    <w:rsid w:val="005E09F2"/>
    <w:rsid w:val="005E2755"/>
    <w:rsid w:val="005E38A7"/>
    <w:rsid w:val="005E4441"/>
    <w:rsid w:val="005E7F32"/>
    <w:rsid w:val="005F0DD0"/>
    <w:rsid w:val="005F48AF"/>
    <w:rsid w:val="005F6AC8"/>
    <w:rsid w:val="00601F25"/>
    <w:rsid w:val="00602293"/>
    <w:rsid w:val="0060272D"/>
    <w:rsid w:val="006044FA"/>
    <w:rsid w:val="0060487B"/>
    <w:rsid w:val="00604C10"/>
    <w:rsid w:val="006078CF"/>
    <w:rsid w:val="00611FDC"/>
    <w:rsid w:val="00612387"/>
    <w:rsid w:val="00613285"/>
    <w:rsid w:val="00614802"/>
    <w:rsid w:val="00617EF6"/>
    <w:rsid w:val="00620E5B"/>
    <w:rsid w:val="00622013"/>
    <w:rsid w:val="00624B35"/>
    <w:rsid w:val="00625D50"/>
    <w:rsid w:val="00630190"/>
    <w:rsid w:val="00633AA5"/>
    <w:rsid w:val="006349AC"/>
    <w:rsid w:val="00635B94"/>
    <w:rsid w:val="006362D9"/>
    <w:rsid w:val="00641A38"/>
    <w:rsid w:val="006431F2"/>
    <w:rsid w:val="00647536"/>
    <w:rsid w:val="0065077A"/>
    <w:rsid w:val="006520C0"/>
    <w:rsid w:val="00654B3B"/>
    <w:rsid w:val="0065620F"/>
    <w:rsid w:val="00656F9F"/>
    <w:rsid w:val="006610DD"/>
    <w:rsid w:val="00664B67"/>
    <w:rsid w:val="00664BEE"/>
    <w:rsid w:val="00665324"/>
    <w:rsid w:val="00665386"/>
    <w:rsid w:val="00666C30"/>
    <w:rsid w:val="006675A2"/>
    <w:rsid w:val="00667DAF"/>
    <w:rsid w:val="00670805"/>
    <w:rsid w:val="00673ED8"/>
    <w:rsid w:val="0067408F"/>
    <w:rsid w:val="006742EA"/>
    <w:rsid w:val="006800C9"/>
    <w:rsid w:val="0068028B"/>
    <w:rsid w:val="006810C0"/>
    <w:rsid w:val="00685174"/>
    <w:rsid w:val="0069103C"/>
    <w:rsid w:val="00694A0B"/>
    <w:rsid w:val="00695E6C"/>
    <w:rsid w:val="006A2B73"/>
    <w:rsid w:val="006B14D2"/>
    <w:rsid w:val="006B36D9"/>
    <w:rsid w:val="006B5072"/>
    <w:rsid w:val="006B5314"/>
    <w:rsid w:val="006C66C3"/>
    <w:rsid w:val="006C6D6D"/>
    <w:rsid w:val="006C7FE4"/>
    <w:rsid w:val="006D0040"/>
    <w:rsid w:val="006D1929"/>
    <w:rsid w:val="006D2A26"/>
    <w:rsid w:val="006D5E94"/>
    <w:rsid w:val="006D6B2C"/>
    <w:rsid w:val="006E0B5B"/>
    <w:rsid w:val="006E0CF8"/>
    <w:rsid w:val="006E2924"/>
    <w:rsid w:val="006E38C7"/>
    <w:rsid w:val="006E4670"/>
    <w:rsid w:val="006E47BB"/>
    <w:rsid w:val="006E4CFB"/>
    <w:rsid w:val="006F13CF"/>
    <w:rsid w:val="006F3260"/>
    <w:rsid w:val="006F47C8"/>
    <w:rsid w:val="006F4EE4"/>
    <w:rsid w:val="006F4FCB"/>
    <w:rsid w:val="00701503"/>
    <w:rsid w:val="007038B7"/>
    <w:rsid w:val="007039B8"/>
    <w:rsid w:val="00704333"/>
    <w:rsid w:val="00705103"/>
    <w:rsid w:val="00710F13"/>
    <w:rsid w:val="0071210F"/>
    <w:rsid w:val="00713C94"/>
    <w:rsid w:val="00724737"/>
    <w:rsid w:val="00733207"/>
    <w:rsid w:val="007334AB"/>
    <w:rsid w:val="00733E60"/>
    <w:rsid w:val="00743615"/>
    <w:rsid w:val="0074490A"/>
    <w:rsid w:val="00744FE6"/>
    <w:rsid w:val="00746735"/>
    <w:rsid w:val="0075182B"/>
    <w:rsid w:val="00751A65"/>
    <w:rsid w:val="0075659A"/>
    <w:rsid w:val="007567EB"/>
    <w:rsid w:val="00761311"/>
    <w:rsid w:val="007644D4"/>
    <w:rsid w:val="0076584A"/>
    <w:rsid w:val="0076777E"/>
    <w:rsid w:val="007677FD"/>
    <w:rsid w:val="00771328"/>
    <w:rsid w:val="0077660F"/>
    <w:rsid w:val="00777B1D"/>
    <w:rsid w:val="00780CD6"/>
    <w:rsid w:val="00780E7A"/>
    <w:rsid w:val="007817C9"/>
    <w:rsid w:val="007819F9"/>
    <w:rsid w:val="00781B8B"/>
    <w:rsid w:val="00791CBC"/>
    <w:rsid w:val="00792EC2"/>
    <w:rsid w:val="007931F8"/>
    <w:rsid w:val="00793916"/>
    <w:rsid w:val="00795AA9"/>
    <w:rsid w:val="007B0E5D"/>
    <w:rsid w:val="007B32A2"/>
    <w:rsid w:val="007B3D62"/>
    <w:rsid w:val="007C1690"/>
    <w:rsid w:val="007C1FF0"/>
    <w:rsid w:val="007C2B4C"/>
    <w:rsid w:val="007C3E28"/>
    <w:rsid w:val="007C4148"/>
    <w:rsid w:val="007C4444"/>
    <w:rsid w:val="007C4F80"/>
    <w:rsid w:val="007C5897"/>
    <w:rsid w:val="007C5B25"/>
    <w:rsid w:val="007C5CE3"/>
    <w:rsid w:val="007C6CAD"/>
    <w:rsid w:val="007C7859"/>
    <w:rsid w:val="007D03FE"/>
    <w:rsid w:val="007D181C"/>
    <w:rsid w:val="007D47F0"/>
    <w:rsid w:val="007D61CA"/>
    <w:rsid w:val="007E0BEE"/>
    <w:rsid w:val="007E42B0"/>
    <w:rsid w:val="007E687A"/>
    <w:rsid w:val="007F0824"/>
    <w:rsid w:val="007F0F4F"/>
    <w:rsid w:val="007F34F3"/>
    <w:rsid w:val="007F630B"/>
    <w:rsid w:val="007F683E"/>
    <w:rsid w:val="00804B4B"/>
    <w:rsid w:val="0080582E"/>
    <w:rsid w:val="00806995"/>
    <w:rsid w:val="00806C91"/>
    <w:rsid w:val="008106D6"/>
    <w:rsid w:val="00811C6A"/>
    <w:rsid w:val="00813B7C"/>
    <w:rsid w:val="00814024"/>
    <w:rsid w:val="0081616B"/>
    <w:rsid w:val="008167CC"/>
    <w:rsid w:val="00817253"/>
    <w:rsid w:val="00820DA9"/>
    <w:rsid w:val="008215B6"/>
    <w:rsid w:val="00826C75"/>
    <w:rsid w:val="0083084A"/>
    <w:rsid w:val="008316FA"/>
    <w:rsid w:val="0083484B"/>
    <w:rsid w:val="00835932"/>
    <w:rsid w:val="00835DE3"/>
    <w:rsid w:val="00837C25"/>
    <w:rsid w:val="00843E02"/>
    <w:rsid w:val="00844368"/>
    <w:rsid w:val="00844FD2"/>
    <w:rsid w:val="00846675"/>
    <w:rsid w:val="0084735C"/>
    <w:rsid w:val="00847CFE"/>
    <w:rsid w:val="0085186D"/>
    <w:rsid w:val="00852A11"/>
    <w:rsid w:val="00857436"/>
    <w:rsid w:val="0085762D"/>
    <w:rsid w:val="0086159E"/>
    <w:rsid w:val="008708F6"/>
    <w:rsid w:val="00872E67"/>
    <w:rsid w:val="0087407B"/>
    <w:rsid w:val="00874BCD"/>
    <w:rsid w:val="0088050E"/>
    <w:rsid w:val="00881283"/>
    <w:rsid w:val="00881E54"/>
    <w:rsid w:val="0088231C"/>
    <w:rsid w:val="008830C8"/>
    <w:rsid w:val="00884F19"/>
    <w:rsid w:val="00885E50"/>
    <w:rsid w:val="00886DF3"/>
    <w:rsid w:val="00893118"/>
    <w:rsid w:val="008958A4"/>
    <w:rsid w:val="008A1275"/>
    <w:rsid w:val="008A13B0"/>
    <w:rsid w:val="008B0B32"/>
    <w:rsid w:val="008B4D8A"/>
    <w:rsid w:val="008B5FE7"/>
    <w:rsid w:val="008C087D"/>
    <w:rsid w:val="008C11EC"/>
    <w:rsid w:val="008D0C14"/>
    <w:rsid w:val="008D36A1"/>
    <w:rsid w:val="008D64B9"/>
    <w:rsid w:val="008E16EC"/>
    <w:rsid w:val="008E19BA"/>
    <w:rsid w:val="008E5A0B"/>
    <w:rsid w:val="008F0867"/>
    <w:rsid w:val="008F1F64"/>
    <w:rsid w:val="008F792D"/>
    <w:rsid w:val="00901DDA"/>
    <w:rsid w:val="00902B5A"/>
    <w:rsid w:val="00907E4B"/>
    <w:rsid w:val="00911780"/>
    <w:rsid w:val="00911F5B"/>
    <w:rsid w:val="00914031"/>
    <w:rsid w:val="0092008E"/>
    <w:rsid w:val="009224EC"/>
    <w:rsid w:val="009229BC"/>
    <w:rsid w:val="00924766"/>
    <w:rsid w:val="009251F2"/>
    <w:rsid w:val="009253BD"/>
    <w:rsid w:val="009258ED"/>
    <w:rsid w:val="0093020C"/>
    <w:rsid w:val="00932D4F"/>
    <w:rsid w:val="0093592D"/>
    <w:rsid w:val="009366C5"/>
    <w:rsid w:val="00940C13"/>
    <w:rsid w:val="00944507"/>
    <w:rsid w:val="009476A2"/>
    <w:rsid w:val="00947A1B"/>
    <w:rsid w:val="00951653"/>
    <w:rsid w:val="009533C8"/>
    <w:rsid w:val="00955B43"/>
    <w:rsid w:val="009617D3"/>
    <w:rsid w:val="00963729"/>
    <w:rsid w:val="00964A41"/>
    <w:rsid w:val="00964EE0"/>
    <w:rsid w:val="00965F41"/>
    <w:rsid w:val="00967EB2"/>
    <w:rsid w:val="00971D1B"/>
    <w:rsid w:val="0097299A"/>
    <w:rsid w:val="00974851"/>
    <w:rsid w:val="009748D9"/>
    <w:rsid w:val="00975F07"/>
    <w:rsid w:val="009767B9"/>
    <w:rsid w:val="00977D10"/>
    <w:rsid w:val="00980753"/>
    <w:rsid w:val="00984F3F"/>
    <w:rsid w:val="00984FDB"/>
    <w:rsid w:val="009869D3"/>
    <w:rsid w:val="00991E3E"/>
    <w:rsid w:val="00992F5D"/>
    <w:rsid w:val="00994572"/>
    <w:rsid w:val="0099553F"/>
    <w:rsid w:val="0099587A"/>
    <w:rsid w:val="00995E78"/>
    <w:rsid w:val="00996C35"/>
    <w:rsid w:val="009A0EB1"/>
    <w:rsid w:val="009A2E12"/>
    <w:rsid w:val="009A7D09"/>
    <w:rsid w:val="009B010C"/>
    <w:rsid w:val="009B2E29"/>
    <w:rsid w:val="009B3718"/>
    <w:rsid w:val="009B3A14"/>
    <w:rsid w:val="009B5700"/>
    <w:rsid w:val="009B5FB0"/>
    <w:rsid w:val="009B7955"/>
    <w:rsid w:val="009C0BAB"/>
    <w:rsid w:val="009C15A2"/>
    <w:rsid w:val="009C2693"/>
    <w:rsid w:val="009C499A"/>
    <w:rsid w:val="009C54A2"/>
    <w:rsid w:val="009D1A70"/>
    <w:rsid w:val="009D46C4"/>
    <w:rsid w:val="009D4871"/>
    <w:rsid w:val="009D526A"/>
    <w:rsid w:val="009D5755"/>
    <w:rsid w:val="009D5B29"/>
    <w:rsid w:val="009D5EE0"/>
    <w:rsid w:val="009D63CA"/>
    <w:rsid w:val="009E1B95"/>
    <w:rsid w:val="009E260A"/>
    <w:rsid w:val="009E4D77"/>
    <w:rsid w:val="009E55AA"/>
    <w:rsid w:val="009E638B"/>
    <w:rsid w:val="009E6933"/>
    <w:rsid w:val="009F091B"/>
    <w:rsid w:val="009F0B43"/>
    <w:rsid w:val="009F3BEB"/>
    <w:rsid w:val="009F3F5B"/>
    <w:rsid w:val="009F4980"/>
    <w:rsid w:val="009F69E9"/>
    <w:rsid w:val="009F7109"/>
    <w:rsid w:val="009F7C80"/>
    <w:rsid w:val="00A01041"/>
    <w:rsid w:val="00A02D2C"/>
    <w:rsid w:val="00A04564"/>
    <w:rsid w:val="00A0456E"/>
    <w:rsid w:val="00A06095"/>
    <w:rsid w:val="00A06666"/>
    <w:rsid w:val="00A11D06"/>
    <w:rsid w:val="00A13A3C"/>
    <w:rsid w:val="00A1474D"/>
    <w:rsid w:val="00A15CE3"/>
    <w:rsid w:val="00A174C2"/>
    <w:rsid w:val="00A219B7"/>
    <w:rsid w:val="00A247A3"/>
    <w:rsid w:val="00A253A5"/>
    <w:rsid w:val="00A26EEF"/>
    <w:rsid w:val="00A27073"/>
    <w:rsid w:val="00A2717A"/>
    <w:rsid w:val="00A3521D"/>
    <w:rsid w:val="00A35319"/>
    <w:rsid w:val="00A35FDC"/>
    <w:rsid w:val="00A42231"/>
    <w:rsid w:val="00A44683"/>
    <w:rsid w:val="00A44A26"/>
    <w:rsid w:val="00A511C9"/>
    <w:rsid w:val="00A5132B"/>
    <w:rsid w:val="00A519F7"/>
    <w:rsid w:val="00A52E39"/>
    <w:rsid w:val="00A52F97"/>
    <w:rsid w:val="00A55A98"/>
    <w:rsid w:val="00A55BB8"/>
    <w:rsid w:val="00A55C7E"/>
    <w:rsid w:val="00A57A43"/>
    <w:rsid w:val="00A61DDC"/>
    <w:rsid w:val="00A645F2"/>
    <w:rsid w:val="00A64E2C"/>
    <w:rsid w:val="00A65394"/>
    <w:rsid w:val="00A65B7E"/>
    <w:rsid w:val="00A72D69"/>
    <w:rsid w:val="00A749B8"/>
    <w:rsid w:val="00A76CF1"/>
    <w:rsid w:val="00A77C14"/>
    <w:rsid w:val="00A8052B"/>
    <w:rsid w:val="00A80779"/>
    <w:rsid w:val="00A82F00"/>
    <w:rsid w:val="00A8358C"/>
    <w:rsid w:val="00A83C70"/>
    <w:rsid w:val="00A84242"/>
    <w:rsid w:val="00A844BD"/>
    <w:rsid w:val="00A8482E"/>
    <w:rsid w:val="00A86321"/>
    <w:rsid w:val="00A870C2"/>
    <w:rsid w:val="00A87B38"/>
    <w:rsid w:val="00A93360"/>
    <w:rsid w:val="00A94835"/>
    <w:rsid w:val="00A94868"/>
    <w:rsid w:val="00A9496B"/>
    <w:rsid w:val="00A964F8"/>
    <w:rsid w:val="00A971E4"/>
    <w:rsid w:val="00A9774D"/>
    <w:rsid w:val="00A97E27"/>
    <w:rsid w:val="00AA3398"/>
    <w:rsid w:val="00AA36EF"/>
    <w:rsid w:val="00AA5777"/>
    <w:rsid w:val="00AA7766"/>
    <w:rsid w:val="00AB106C"/>
    <w:rsid w:val="00AB201D"/>
    <w:rsid w:val="00AB21B0"/>
    <w:rsid w:val="00AB34B4"/>
    <w:rsid w:val="00AB6B67"/>
    <w:rsid w:val="00AB6F58"/>
    <w:rsid w:val="00AC11C5"/>
    <w:rsid w:val="00AC199A"/>
    <w:rsid w:val="00AC3723"/>
    <w:rsid w:val="00AC56B4"/>
    <w:rsid w:val="00AC5960"/>
    <w:rsid w:val="00AC6336"/>
    <w:rsid w:val="00AC71CE"/>
    <w:rsid w:val="00AD1F26"/>
    <w:rsid w:val="00AD48DD"/>
    <w:rsid w:val="00AD70C7"/>
    <w:rsid w:val="00AE01BE"/>
    <w:rsid w:val="00AE0FEF"/>
    <w:rsid w:val="00AF094F"/>
    <w:rsid w:val="00AF54DC"/>
    <w:rsid w:val="00AF5D84"/>
    <w:rsid w:val="00AF795D"/>
    <w:rsid w:val="00B01651"/>
    <w:rsid w:val="00B01B2C"/>
    <w:rsid w:val="00B01C17"/>
    <w:rsid w:val="00B02815"/>
    <w:rsid w:val="00B03DC2"/>
    <w:rsid w:val="00B10CFB"/>
    <w:rsid w:val="00B11939"/>
    <w:rsid w:val="00B138D9"/>
    <w:rsid w:val="00B16D77"/>
    <w:rsid w:val="00B1713C"/>
    <w:rsid w:val="00B21DF7"/>
    <w:rsid w:val="00B22007"/>
    <w:rsid w:val="00B2222C"/>
    <w:rsid w:val="00B22E5B"/>
    <w:rsid w:val="00B23578"/>
    <w:rsid w:val="00B24BEC"/>
    <w:rsid w:val="00B255EF"/>
    <w:rsid w:val="00B25880"/>
    <w:rsid w:val="00B26C01"/>
    <w:rsid w:val="00B312E5"/>
    <w:rsid w:val="00B36834"/>
    <w:rsid w:val="00B36913"/>
    <w:rsid w:val="00B36C96"/>
    <w:rsid w:val="00B37197"/>
    <w:rsid w:val="00B37C19"/>
    <w:rsid w:val="00B41276"/>
    <w:rsid w:val="00B41DE3"/>
    <w:rsid w:val="00B4229A"/>
    <w:rsid w:val="00B427F7"/>
    <w:rsid w:val="00B4678E"/>
    <w:rsid w:val="00B471C9"/>
    <w:rsid w:val="00B50976"/>
    <w:rsid w:val="00B52900"/>
    <w:rsid w:val="00B53E69"/>
    <w:rsid w:val="00B55193"/>
    <w:rsid w:val="00B55C3B"/>
    <w:rsid w:val="00B55F61"/>
    <w:rsid w:val="00B55F6E"/>
    <w:rsid w:val="00B55F72"/>
    <w:rsid w:val="00B5634C"/>
    <w:rsid w:val="00B5718E"/>
    <w:rsid w:val="00B57713"/>
    <w:rsid w:val="00B57A47"/>
    <w:rsid w:val="00B57F6D"/>
    <w:rsid w:val="00B60884"/>
    <w:rsid w:val="00B62CB3"/>
    <w:rsid w:val="00B63A5A"/>
    <w:rsid w:val="00B63D43"/>
    <w:rsid w:val="00B64696"/>
    <w:rsid w:val="00B7032B"/>
    <w:rsid w:val="00B70C80"/>
    <w:rsid w:val="00B715C0"/>
    <w:rsid w:val="00B7210B"/>
    <w:rsid w:val="00B72FA5"/>
    <w:rsid w:val="00B7479B"/>
    <w:rsid w:val="00B80550"/>
    <w:rsid w:val="00B87EAA"/>
    <w:rsid w:val="00B91401"/>
    <w:rsid w:val="00B9421B"/>
    <w:rsid w:val="00B95783"/>
    <w:rsid w:val="00BA0D92"/>
    <w:rsid w:val="00BA3C8B"/>
    <w:rsid w:val="00BA52BB"/>
    <w:rsid w:val="00BA5584"/>
    <w:rsid w:val="00BB4129"/>
    <w:rsid w:val="00BB5F35"/>
    <w:rsid w:val="00BB6EA3"/>
    <w:rsid w:val="00BC1BBE"/>
    <w:rsid w:val="00BC3E11"/>
    <w:rsid w:val="00BC5181"/>
    <w:rsid w:val="00BC526D"/>
    <w:rsid w:val="00BD0B53"/>
    <w:rsid w:val="00BD3A4D"/>
    <w:rsid w:val="00BD5C66"/>
    <w:rsid w:val="00BD65A7"/>
    <w:rsid w:val="00BD7275"/>
    <w:rsid w:val="00BE40FB"/>
    <w:rsid w:val="00BE57AE"/>
    <w:rsid w:val="00BE6198"/>
    <w:rsid w:val="00BE6683"/>
    <w:rsid w:val="00BE7C56"/>
    <w:rsid w:val="00BF46C0"/>
    <w:rsid w:val="00BF603A"/>
    <w:rsid w:val="00C00B3F"/>
    <w:rsid w:val="00C01998"/>
    <w:rsid w:val="00C01A0B"/>
    <w:rsid w:val="00C02221"/>
    <w:rsid w:val="00C02501"/>
    <w:rsid w:val="00C03444"/>
    <w:rsid w:val="00C05177"/>
    <w:rsid w:val="00C07ACD"/>
    <w:rsid w:val="00C117F3"/>
    <w:rsid w:val="00C1295C"/>
    <w:rsid w:val="00C1417E"/>
    <w:rsid w:val="00C15238"/>
    <w:rsid w:val="00C153AA"/>
    <w:rsid w:val="00C1760A"/>
    <w:rsid w:val="00C17F8B"/>
    <w:rsid w:val="00C22B6D"/>
    <w:rsid w:val="00C24FB2"/>
    <w:rsid w:val="00C261EE"/>
    <w:rsid w:val="00C279C8"/>
    <w:rsid w:val="00C30F99"/>
    <w:rsid w:val="00C33F8A"/>
    <w:rsid w:val="00C3444D"/>
    <w:rsid w:val="00C35E27"/>
    <w:rsid w:val="00C4009C"/>
    <w:rsid w:val="00C41210"/>
    <w:rsid w:val="00C4123F"/>
    <w:rsid w:val="00C41309"/>
    <w:rsid w:val="00C445E1"/>
    <w:rsid w:val="00C511FF"/>
    <w:rsid w:val="00C517CD"/>
    <w:rsid w:val="00C51E7E"/>
    <w:rsid w:val="00C52602"/>
    <w:rsid w:val="00C52837"/>
    <w:rsid w:val="00C52AD3"/>
    <w:rsid w:val="00C53B9A"/>
    <w:rsid w:val="00C53C13"/>
    <w:rsid w:val="00C542C4"/>
    <w:rsid w:val="00C57F81"/>
    <w:rsid w:val="00C61D46"/>
    <w:rsid w:val="00C65016"/>
    <w:rsid w:val="00C66E73"/>
    <w:rsid w:val="00C67246"/>
    <w:rsid w:val="00C7660A"/>
    <w:rsid w:val="00C767B7"/>
    <w:rsid w:val="00C812AD"/>
    <w:rsid w:val="00C84012"/>
    <w:rsid w:val="00C864BA"/>
    <w:rsid w:val="00C8783C"/>
    <w:rsid w:val="00C9126A"/>
    <w:rsid w:val="00C92D9F"/>
    <w:rsid w:val="00C92E8E"/>
    <w:rsid w:val="00C9551D"/>
    <w:rsid w:val="00C95DAF"/>
    <w:rsid w:val="00C96DB8"/>
    <w:rsid w:val="00C97C6C"/>
    <w:rsid w:val="00CA02FD"/>
    <w:rsid w:val="00CA14F4"/>
    <w:rsid w:val="00CA2A2C"/>
    <w:rsid w:val="00CA32D0"/>
    <w:rsid w:val="00CA3435"/>
    <w:rsid w:val="00CA3D0D"/>
    <w:rsid w:val="00CB1AA2"/>
    <w:rsid w:val="00CB1BEF"/>
    <w:rsid w:val="00CB1DAB"/>
    <w:rsid w:val="00CB3771"/>
    <w:rsid w:val="00CC0A54"/>
    <w:rsid w:val="00CC22A4"/>
    <w:rsid w:val="00CC2834"/>
    <w:rsid w:val="00CC458C"/>
    <w:rsid w:val="00CC5001"/>
    <w:rsid w:val="00CC5BC0"/>
    <w:rsid w:val="00CC5E30"/>
    <w:rsid w:val="00CC7685"/>
    <w:rsid w:val="00CD0D92"/>
    <w:rsid w:val="00CD16A0"/>
    <w:rsid w:val="00CD5260"/>
    <w:rsid w:val="00CD63C0"/>
    <w:rsid w:val="00CD64FC"/>
    <w:rsid w:val="00CF1846"/>
    <w:rsid w:val="00CF1FC7"/>
    <w:rsid w:val="00D05715"/>
    <w:rsid w:val="00D074BD"/>
    <w:rsid w:val="00D07AFF"/>
    <w:rsid w:val="00D11279"/>
    <w:rsid w:val="00D14737"/>
    <w:rsid w:val="00D15A93"/>
    <w:rsid w:val="00D163EE"/>
    <w:rsid w:val="00D17304"/>
    <w:rsid w:val="00D20C5D"/>
    <w:rsid w:val="00D2244F"/>
    <w:rsid w:val="00D24684"/>
    <w:rsid w:val="00D25B15"/>
    <w:rsid w:val="00D35583"/>
    <w:rsid w:val="00D3689B"/>
    <w:rsid w:val="00D40EAA"/>
    <w:rsid w:val="00D42742"/>
    <w:rsid w:val="00D44F8C"/>
    <w:rsid w:val="00D45A94"/>
    <w:rsid w:val="00D45E7A"/>
    <w:rsid w:val="00D506E6"/>
    <w:rsid w:val="00D508CE"/>
    <w:rsid w:val="00D511AD"/>
    <w:rsid w:val="00D52EEE"/>
    <w:rsid w:val="00D555A7"/>
    <w:rsid w:val="00D57C9A"/>
    <w:rsid w:val="00D60A39"/>
    <w:rsid w:val="00D62867"/>
    <w:rsid w:val="00D6358A"/>
    <w:rsid w:val="00D63FBE"/>
    <w:rsid w:val="00D646C7"/>
    <w:rsid w:val="00D668C8"/>
    <w:rsid w:val="00D679F8"/>
    <w:rsid w:val="00D735DA"/>
    <w:rsid w:val="00D80972"/>
    <w:rsid w:val="00D81530"/>
    <w:rsid w:val="00D94FD3"/>
    <w:rsid w:val="00D95372"/>
    <w:rsid w:val="00D97E54"/>
    <w:rsid w:val="00DA111F"/>
    <w:rsid w:val="00DA156D"/>
    <w:rsid w:val="00DA36A9"/>
    <w:rsid w:val="00DA4771"/>
    <w:rsid w:val="00DA569E"/>
    <w:rsid w:val="00DA6D2A"/>
    <w:rsid w:val="00DA75D7"/>
    <w:rsid w:val="00DB0C5A"/>
    <w:rsid w:val="00DB10D8"/>
    <w:rsid w:val="00DB3687"/>
    <w:rsid w:val="00DB6D65"/>
    <w:rsid w:val="00DB70B5"/>
    <w:rsid w:val="00DC3646"/>
    <w:rsid w:val="00DC470E"/>
    <w:rsid w:val="00DC6CB1"/>
    <w:rsid w:val="00DD37FD"/>
    <w:rsid w:val="00DD4283"/>
    <w:rsid w:val="00DD4332"/>
    <w:rsid w:val="00DD502D"/>
    <w:rsid w:val="00DD7D89"/>
    <w:rsid w:val="00DE0662"/>
    <w:rsid w:val="00DE1BC7"/>
    <w:rsid w:val="00DE1D2C"/>
    <w:rsid w:val="00DE2281"/>
    <w:rsid w:val="00DE4168"/>
    <w:rsid w:val="00DE7981"/>
    <w:rsid w:val="00DF07D2"/>
    <w:rsid w:val="00DF174D"/>
    <w:rsid w:val="00DF2912"/>
    <w:rsid w:val="00DF35EF"/>
    <w:rsid w:val="00DF3833"/>
    <w:rsid w:val="00DF43E9"/>
    <w:rsid w:val="00E01A77"/>
    <w:rsid w:val="00E031ED"/>
    <w:rsid w:val="00E06324"/>
    <w:rsid w:val="00E11439"/>
    <w:rsid w:val="00E11DED"/>
    <w:rsid w:val="00E13A2D"/>
    <w:rsid w:val="00E149F3"/>
    <w:rsid w:val="00E15971"/>
    <w:rsid w:val="00E22A4F"/>
    <w:rsid w:val="00E23A18"/>
    <w:rsid w:val="00E247A8"/>
    <w:rsid w:val="00E2568B"/>
    <w:rsid w:val="00E27247"/>
    <w:rsid w:val="00E31087"/>
    <w:rsid w:val="00E33FD8"/>
    <w:rsid w:val="00E34E52"/>
    <w:rsid w:val="00E3500D"/>
    <w:rsid w:val="00E4241E"/>
    <w:rsid w:val="00E42840"/>
    <w:rsid w:val="00E44129"/>
    <w:rsid w:val="00E44A21"/>
    <w:rsid w:val="00E516A1"/>
    <w:rsid w:val="00E5433F"/>
    <w:rsid w:val="00E55618"/>
    <w:rsid w:val="00E56FC1"/>
    <w:rsid w:val="00E6041C"/>
    <w:rsid w:val="00E643FE"/>
    <w:rsid w:val="00E668B8"/>
    <w:rsid w:val="00E66A15"/>
    <w:rsid w:val="00E7208D"/>
    <w:rsid w:val="00E73EFF"/>
    <w:rsid w:val="00E777F1"/>
    <w:rsid w:val="00E85B5F"/>
    <w:rsid w:val="00E90551"/>
    <w:rsid w:val="00E929C4"/>
    <w:rsid w:val="00E9547B"/>
    <w:rsid w:val="00EA1795"/>
    <w:rsid w:val="00EA532E"/>
    <w:rsid w:val="00EA5C2D"/>
    <w:rsid w:val="00EA6103"/>
    <w:rsid w:val="00EA7D29"/>
    <w:rsid w:val="00EB2225"/>
    <w:rsid w:val="00EB35F0"/>
    <w:rsid w:val="00EB5856"/>
    <w:rsid w:val="00EC09AA"/>
    <w:rsid w:val="00EC3406"/>
    <w:rsid w:val="00EC43CD"/>
    <w:rsid w:val="00EC743B"/>
    <w:rsid w:val="00EC7823"/>
    <w:rsid w:val="00ED0028"/>
    <w:rsid w:val="00ED0575"/>
    <w:rsid w:val="00ED05D1"/>
    <w:rsid w:val="00ED25AE"/>
    <w:rsid w:val="00ED47D3"/>
    <w:rsid w:val="00ED4DFF"/>
    <w:rsid w:val="00ED67BA"/>
    <w:rsid w:val="00ED7DB2"/>
    <w:rsid w:val="00EE6FD0"/>
    <w:rsid w:val="00EE7E88"/>
    <w:rsid w:val="00EF015F"/>
    <w:rsid w:val="00EF05B4"/>
    <w:rsid w:val="00EF22B5"/>
    <w:rsid w:val="00EF39C5"/>
    <w:rsid w:val="00EF622D"/>
    <w:rsid w:val="00EF675D"/>
    <w:rsid w:val="00F019E8"/>
    <w:rsid w:val="00F01B92"/>
    <w:rsid w:val="00F0314E"/>
    <w:rsid w:val="00F03B2F"/>
    <w:rsid w:val="00F04407"/>
    <w:rsid w:val="00F0515C"/>
    <w:rsid w:val="00F11367"/>
    <w:rsid w:val="00F16AD1"/>
    <w:rsid w:val="00F20EE9"/>
    <w:rsid w:val="00F21D2E"/>
    <w:rsid w:val="00F24159"/>
    <w:rsid w:val="00F2664C"/>
    <w:rsid w:val="00F26E3A"/>
    <w:rsid w:val="00F27448"/>
    <w:rsid w:val="00F32160"/>
    <w:rsid w:val="00F32CEB"/>
    <w:rsid w:val="00F40590"/>
    <w:rsid w:val="00F41E0B"/>
    <w:rsid w:val="00F4499E"/>
    <w:rsid w:val="00F452A8"/>
    <w:rsid w:val="00F45DD2"/>
    <w:rsid w:val="00F5275A"/>
    <w:rsid w:val="00F52F6D"/>
    <w:rsid w:val="00F576E5"/>
    <w:rsid w:val="00F60555"/>
    <w:rsid w:val="00F60DBE"/>
    <w:rsid w:val="00F613B6"/>
    <w:rsid w:val="00F61689"/>
    <w:rsid w:val="00F61D06"/>
    <w:rsid w:val="00F626E1"/>
    <w:rsid w:val="00F643FB"/>
    <w:rsid w:val="00F64B85"/>
    <w:rsid w:val="00F65002"/>
    <w:rsid w:val="00F664C6"/>
    <w:rsid w:val="00F7007B"/>
    <w:rsid w:val="00F7124E"/>
    <w:rsid w:val="00F73B16"/>
    <w:rsid w:val="00F75752"/>
    <w:rsid w:val="00F775E0"/>
    <w:rsid w:val="00F777CB"/>
    <w:rsid w:val="00F81229"/>
    <w:rsid w:val="00F84C8B"/>
    <w:rsid w:val="00F84D50"/>
    <w:rsid w:val="00F85A41"/>
    <w:rsid w:val="00F9575B"/>
    <w:rsid w:val="00F96988"/>
    <w:rsid w:val="00F96FC4"/>
    <w:rsid w:val="00FA1625"/>
    <w:rsid w:val="00FA4107"/>
    <w:rsid w:val="00FA77D6"/>
    <w:rsid w:val="00FB07BA"/>
    <w:rsid w:val="00FB0BE3"/>
    <w:rsid w:val="00FB3AD3"/>
    <w:rsid w:val="00FB4B9A"/>
    <w:rsid w:val="00FB77FB"/>
    <w:rsid w:val="00FC1D21"/>
    <w:rsid w:val="00FC439F"/>
    <w:rsid w:val="00FC4521"/>
    <w:rsid w:val="00FC621F"/>
    <w:rsid w:val="00FD181A"/>
    <w:rsid w:val="00FD2952"/>
    <w:rsid w:val="00FE2423"/>
    <w:rsid w:val="00FE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FA33D"/>
  <w15:chartTrackingRefBased/>
  <w15:docId w15:val="{FB16468A-A796-4111-8400-8D9BE963F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3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A19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73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61F53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595959" w:themeColor="text1" w:themeTint="A6"/>
      <w:spacing w:val="10"/>
      <w:kern w:val="28"/>
      <w:sz w:val="23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561F53"/>
    <w:rPr>
      <w:rFonts w:asciiTheme="majorHAnsi" w:eastAsiaTheme="majorEastAsia" w:hAnsiTheme="majorHAnsi" w:cstheme="majorBidi"/>
      <w:caps/>
      <w:color w:val="595959" w:themeColor="text1" w:themeTint="A6"/>
      <w:spacing w:val="10"/>
      <w:kern w:val="28"/>
      <w:sz w:val="23"/>
      <w:szCs w:val="56"/>
      <w:lang w:val="en-US"/>
    </w:rPr>
  </w:style>
  <w:style w:type="character" w:styleId="Hyperlink">
    <w:name w:val="Hyperlink"/>
    <w:basedOn w:val="DefaultParagraphFont"/>
    <w:uiPriority w:val="99"/>
    <w:unhideWhenUsed/>
    <w:rsid w:val="00561F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4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1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124"/>
  </w:style>
  <w:style w:type="paragraph" w:styleId="Footer">
    <w:name w:val="footer"/>
    <w:basedOn w:val="Normal"/>
    <w:link w:val="FooterChar"/>
    <w:uiPriority w:val="99"/>
    <w:unhideWhenUsed/>
    <w:rsid w:val="00441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124"/>
  </w:style>
  <w:style w:type="character" w:customStyle="1" w:styleId="Heading2Char">
    <w:name w:val="Heading 2 Char"/>
    <w:basedOn w:val="DefaultParagraphFont"/>
    <w:link w:val="Heading2"/>
    <w:uiPriority w:val="9"/>
    <w:rsid w:val="005A19E1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5A19E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73A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vanity-namedomain">
    <w:name w:val="vanity-name__domain"/>
    <w:basedOn w:val="DefaultParagraphFont"/>
    <w:rsid w:val="004840D6"/>
  </w:style>
  <w:style w:type="character" w:customStyle="1" w:styleId="vanity-namedisplay-name">
    <w:name w:val="vanity-name__display-name"/>
    <w:basedOn w:val="DefaultParagraphFont"/>
    <w:rsid w:val="004840D6"/>
  </w:style>
  <w:style w:type="paragraph" w:customStyle="1" w:styleId="Default">
    <w:name w:val="Default"/>
    <w:rsid w:val="003C50B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3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65B7E"/>
    <w:rPr>
      <w:color w:val="605E5C"/>
      <w:shd w:val="clear" w:color="auto" w:fill="E1DFDD"/>
    </w:rPr>
  </w:style>
  <w:style w:type="character" w:customStyle="1" w:styleId="quotesign">
    <w:name w:val="quote_sign"/>
    <w:basedOn w:val="DefaultParagraphFont"/>
    <w:rsid w:val="00B5718E"/>
  </w:style>
  <w:style w:type="character" w:styleId="FollowedHyperlink">
    <w:name w:val="FollowedHyperlink"/>
    <w:basedOn w:val="DefaultParagraphFont"/>
    <w:uiPriority w:val="99"/>
    <w:semiHidden/>
    <w:unhideWhenUsed/>
    <w:rsid w:val="007E0BEE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7E0BEE"/>
    <w:pPr>
      <w:widowControl w:val="0"/>
      <w:autoSpaceDE w:val="0"/>
      <w:autoSpaceDN w:val="0"/>
      <w:spacing w:after="0" w:line="240" w:lineRule="auto"/>
      <w:ind w:left="200"/>
    </w:pPr>
    <w:rPr>
      <w:rFonts w:ascii="URW Gothic" w:eastAsia="URW Gothic" w:hAnsi="URW Gothic" w:cs="URW Goth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9572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73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5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chinraja1993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sachin-raj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B93CB80B1E4D4BBC47F5C45C48C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175AB-8F7B-4554-8C44-D6517817793B}"/>
      </w:docPartPr>
      <w:docPartBody>
        <w:p w:rsidR="00C72818" w:rsidRDefault="005966E2" w:rsidP="005966E2">
          <w:pPr>
            <w:pStyle w:val="1AB93CB80B1E4D4BBC47F5C45C48CFFE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URW Gothic">
    <w:altName w:val="Calibri"/>
    <w:charset w:val="00"/>
    <w:family w:val="auto"/>
    <w:pitch w:val="variable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2FF3"/>
    <w:multiLevelType w:val="hybridMultilevel"/>
    <w:tmpl w:val="5A04AEA0"/>
    <w:lvl w:ilvl="0" w:tplc="29261B8C">
      <w:start w:val="1"/>
      <w:numFmt w:val="bullet"/>
      <w:pStyle w:val="List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10341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6A07"/>
    <w:rsid w:val="00033BF0"/>
    <w:rsid w:val="0005347F"/>
    <w:rsid w:val="00086498"/>
    <w:rsid w:val="00096122"/>
    <w:rsid w:val="000C1A10"/>
    <w:rsid w:val="000F39ED"/>
    <w:rsid w:val="00107994"/>
    <w:rsid w:val="0014041D"/>
    <w:rsid w:val="001907AD"/>
    <w:rsid w:val="002039CF"/>
    <w:rsid w:val="002546C4"/>
    <w:rsid w:val="002C13BA"/>
    <w:rsid w:val="002E1278"/>
    <w:rsid w:val="00347D1D"/>
    <w:rsid w:val="00374079"/>
    <w:rsid w:val="003B3366"/>
    <w:rsid w:val="003E73EF"/>
    <w:rsid w:val="00416EC9"/>
    <w:rsid w:val="00460E94"/>
    <w:rsid w:val="004B7E35"/>
    <w:rsid w:val="005615F9"/>
    <w:rsid w:val="00572103"/>
    <w:rsid w:val="005803A8"/>
    <w:rsid w:val="00591112"/>
    <w:rsid w:val="005966E2"/>
    <w:rsid w:val="005F58CC"/>
    <w:rsid w:val="006467FD"/>
    <w:rsid w:val="0066129B"/>
    <w:rsid w:val="00682250"/>
    <w:rsid w:val="00691D68"/>
    <w:rsid w:val="006D0BC6"/>
    <w:rsid w:val="006F3B33"/>
    <w:rsid w:val="00722179"/>
    <w:rsid w:val="00725703"/>
    <w:rsid w:val="00735E7A"/>
    <w:rsid w:val="00740C7B"/>
    <w:rsid w:val="007938AE"/>
    <w:rsid w:val="007D56E3"/>
    <w:rsid w:val="007F77FA"/>
    <w:rsid w:val="00857208"/>
    <w:rsid w:val="008669CA"/>
    <w:rsid w:val="00897434"/>
    <w:rsid w:val="008A177D"/>
    <w:rsid w:val="008A686A"/>
    <w:rsid w:val="008C5B0B"/>
    <w:rsid w:val="00907383"/>
    <w:rsid w:val="00915B82"/>
    <w:rsid w:val="0092423A"/>
    <w:rsid w:val="00927DC1"/>
    <w:rsid w:val="00972226"/>
    <w:rsid w:val="009948F9"/>
    <w:rsid w:val="009A3F10"/>
    <w:rsid w:val="00A027FA"/>
    <w:rsid w:val="00A477CA"/>
    <w:rsid w:val="00A50964"/>
    <w:rsid w:val="00AA011E"/>
    <w:rsid w:val="00AA3B5A"/>
    <w:rsid w:val="00AE4C24"/>
    <w:rsid w:val="00B109EB"/>
    <w:rsid w:val="00B20411"/>
    <w:rsid w:val="00B3557D"/>
    <w:rsid w:val="00B7269B"/>
    <w:rsid w:val="00C170AE"/>
    <w:rsid w:val="00C23A14"/>
    <w:rsid w:val="00C3292C"/>
    <w:rsid w:val="00C72818"/>
    <w:rsid w:val="00C77989"/>
    <w:rsid w:val="00CC3D26"/>
    <w:rsid w:val="00CF5D10"/>
    <w:rsid w:val="00D00A41"/>
    <w:rsid w:val="00D04C68"/>
    <w:rsid w:val="00D1222C"/>
    <w:rsid w:val="00D37828"/>
    <w:rsid w:val="00D450B3"/>
    <w:rsid w:val="00D71419"/>
    <w:rsid w:val="00D91757"/>
    <w:rsid w:val="00DC5894"/>
    <w:rsid w:val="00E37AE3"/>
    <w:rsid w:val="00E44F94"/>
    <w:rsid w:val="00E65EF7"/>
    <w:rsid w:val="00E823E7"/>
    <w:rsid w:val="00EA3C2F"/>
    <w:rsid w:val="00EE4969"/>
    <w:rsid w:val="00EF2442"/>
    <w:rsid w:val="00EF7B8F"/>
    <w:rsid w:val="00F04C12"/>
    <w:rsid w:val="00F426EF"/>
    <w:rsid w:val="00FB6A07"/>
    <w:rsid w:val="00FD1FFC"/>
    <w:rsid w:val="00FD546B"/>
    <w:rsid w:val="00FE6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B93CB80B1E4D4BBC47F5C45C48CFFE">
    <w:name w:val="1AB93CB80B1E4D4BBC47F5C45C48CFFE"/>
    <w:rsid w:val="005966E2"/>
    <w:rPr>
      <w:lang w:val="en-US" w:eastAsia="en-US"/>
    </w:rPr>
  </w:style>
  <w:style w:type="character" w:styleId="Emphasis">
    <w:name w:val="Emphasis"/>
    <w:basedOn w:val="DefaultParagraphFont"/>
    <w:uiPriority w:val="4"/>
    <w:qFormat/>
    <w:rsid w:val="00FB6A07"/>
    <w:rPr>
      <w:i/>
      <w:iCs/>
    </w:rPr>
  </w:style>
  <w:style w:type="paragraph" w:styleId="ListBullet">
    <w:name w:val="List Bullet"/>
    <w:basedOn w:val="Normal"/>
    <w:uiPriority w:val="5"/>
    <w:qFormat/>
    <w:rsid w:val="00FB6A07"/>
    <w:pPr>
      <w:numPr>
        <w:numId w:val="1"/>
      </w:numPr>
      <w:spacing w:after="80" w:line="240" w:lineRule="auto"/>
    </w:pPr>
    <w:rPr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B3DCD-9F2B-4DD4-BDBA-257B9F576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4</TotalTime>
  <Pages>1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vi P Ashok</dc:creator>
  <cp:keywords/>
  <dc:description/>
  <cp:lastModifiedBy>Ragavi Pobbathi Ashok</cp:lastModifiedBy>
  <cp:revision>313</cp:revision>
  <cp:lastPrinted>2021-05-06T20:13:00Z</cp:lastPrinted>
  <dcterms:created xsi:type="dcterms:W3CDTF">2020-10-18T03:09:00Z</dcterms:created>
  <dcterms:modified xsi:type="dcterms:W3CDTF">2023-08-11T18:22:00Z</dcterms:modified>
</cp:coreProperties>
</file>